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3190C" w14:textId="23632214" w:rsidR="00C97762" w:rsidRDefault="00A65FF6" w:rsidP="00A90D0B">
      <w:pPr>
        <w:pStyle w:val="Heading1"/>
      </w:pPr>
      <w:r w:rsidRPr="00C97762">
        <w:t xml:space="preserve">Supplementary </w:t>
      </w:r>
      <w:r w:rsidR="002A0928">
        <w:t>File 1</w:t>
      </w:r>
    </w:p>
    <w:p w14:paraId="29435E7F" w14:textId="6000ABA2" w:rsidR="00DE5A84" w:rsidRPr="00DE5A84" w:rsidRDefault="00A65FF6" w:rsidP="007553B5">
      <w:pPr>
        <w:spacing w:line="48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The following </w:t>
      </w:r>
      <w:r w:rsidR="00C97762">
        <w:rPr>
          <w:rFonts w:cstheme="minorHAnsi"/>
          <w:lang w:val="en-US"/>
        </w:rPr>
        <w:t>are the scripts that were used in th</w:t>
      </w:r>
      <w:r w:rsidR="00DD6C6E">
        <w:rPr>
          <w:rFonts w:cstheme="minorHAnsi"/>
          <w:lang w:val="en-US"/>
        </w:rPr>
        <w:t>is</w:t>
      </w:r>
      <w:r w:rsidR="00C97762">
        <w:rPr>
          <w:rFonts w:cstheme="minorHAnsi"/>
          <w:lang w:val="en-US"/>
        </w:rPr>
        <w:t xml:space="preserve"> protocol </w:t>
      </w:r>
    </w:p>
    <w:p w14:paraId="60AB474D" w14:textId="5835A30A" w:rsidR="00DE5A84" w:rsidRDefault="003C34BC" w:rsidP="00B54EFE">
      <w:pPr>
        <w:pStyle w:val="ListParagraph"/>
        <w:numPr>
          <w:ilvl w:val="0"/>
          <w:numId w:val="10"/>
        </w:numPr>
        <w:spacing w:line="480" w:lineRule="auto"/>
        <w:jc w:val="both"/>
        <w:rPr>
          <w:rFonts w:cstheme="minorHAnsi"/>
          <w:lang w:val="en-US"/>
        </w:rPr>
      </w:pPr>
      <w:r w:rsidRPr="00B54EFE">
        <w:rPr>
          <w:rFonts w:cstheme="minorHAnsi"/>
          <w:lang w:val="en-US"/>
        </w:rPr>
        <w:t xml:space="preserve">Prediction and differential expression analysis of circRNAs using CIRIquant </w:t>
      </w:r>
    </w:p>
    <w:p w14:paraId="78AB5C37" w14:textId="57AEA01A" w:rsidR="0092158E" w:rsidRDefault="0092158E" w:rsidP="0092158E">
      <w:pPr>
        <w:pStyle w:val="ListParagraph"/>
        <w:spacing w:line="480" w:lineRule="auto"/>
        <w:ind w:left="360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Install </w:t>
      </w:r>
      <w:r w:rsidR="00790674">
        <w:rPr>
          <w:rFonts w:cstheme="minorHAnsi"/>
          <w:lang w:val="en-US"/>
        </w:rPr>
        <w:t>BWA, hisat2, stringTie and samtools</w:t>
      </w:r>
      <w:r w:rsidR="006D0A89">
        <w:rPr>
          <w:rFonts w:cstheme="minorHAnsi"/>
          <w:lang w:val="en-US"/>
        </w:rPr>
        <w:t>:</w:t>
      </w:r>
    </w:p>
    <w:p w14:paraId="1A432221" w14:textId="6D2C9069" w:rsidR="007F5F98" w:rsidRPr="00A90D0B" w:rsidRDefault="007F5F98" w:rsidP="0092158E">
      <w:pPr>
        <w:pStyle w:val="ListParagraph"/>
        <w:spacing w:line="480" w:lineRule="auto"/>
        <w:ind w:left="360"/>
        <w:jc w:val="both"/>
        <w:rPr>
          <w:rFonts w:cstheme="minorHAnsi"/>
          <w:b/>
          <w:bCs/>
          <w:lang w:val="en-US"/>
        </w:rPr>
      </w:pPr>
      <w:r w:rsidRPr="00A90D0B">
        <w:rPr>
          <w:rFonts w:cstheme="minorHAnsi"/>
          <w:b/>
          <w:bCs/>
          <w:lang w:val="en-US"/>
        </w:rPr>
        <w:t>BWA</w:t>
      </w:r>
    </w:p>
    <w:p w14:paraId="6ED17E0A" w14:textId="1B38EFCA" w:rsidR="0092158E" w:rsidRPr="004D7602" w:rsidRDefault="00790674" w:rsidP="00C42CD3">
      <w:pPr>
        <w:pStyle w:val="script"/>
      </w:pPr>
      <w:r w:rsidRPr="004D7602">
        <w:t xml:space="preserve">$ </w:t>
      </w:r>
      <w:r w:rsidR="0092158E" w:rsidRPr="004D7602">
        <w:t xml:space="preserve">wget https://jaist.dl.sourceforge.net/project/bio-bwa/bwa-0.7.17.tar.bz2 </w:t>
      </w:r>
    </w:p>
    <w:p w14:paraId="13D25C6A" w14:textId="697345E1" w:rsidR="007F5F98" w:rsidRPr="004D7602" w:rsidRDefault="00790674" w:rsidP="00C42CD3">
      <w:pPr>
        <w:pStyle w:val="script"/>
      </w:pPr>
      <w:r w:rsidRPr="004D7602">
        <w:t xml:space="preserve">$ </w:t>
      </w:r>
      <w:r w:rsidR="007F5F98" w:rsidRPr="004D7602">
        <w:t>tar xvf bwa-0.7.17.tar.bz2</w:t>
      </w:r>
    </w:p>
    <w:p w14:paraId="08301D43" w14:textId="1DBB7E73" w:rsidR="007F5F98" w:rsidRPr="004D7602" w:rsidRDefault="00790674" w:rsidP="00C42CD3">
      <w:pPr>
        <w:pStyle w:val="script"/>
      </w:pPr>
      <w:r w:rsidRPr="004D7602">
        <w:t xml:space="preserve">$ </w:t>
      </w:r>
      <w:r w:rsidR="007F5F98" w:rsidRPr="004D7602">
        <w:t xml:space="preserve">cd </w:t>
      </w:r>
      <w:bookmarkStart w:id="0" w:name="_Hlk108977791"/>
      <w:r w:rsidR="007F5F98" w:rsidRPr="004D7602">
        <w:t>bwa-0.7.17</w:t>
      </w:r>
      <w:bookmarkEnd w:id="0"/>
      <w:r w:rsidR="007F5F98" w:rsidRPr="004D7602">
        <w:t>.tar.bz2</w:t>
      </w:r>
    </w:p>
    <w:p w14:paraId="38DF4325" w14:textId="151EC141" w:rsidR="007F5F98" w:rsidRPr="004D7602" w:rsidRDefault="00790674" w:rsidP="00C42CD3">
      <w:pPr>
        <w:pStyle w:val="script"/>
      </w:pPr>
      <w:r w:rsidRPr="004D7602">
        <w:t xml:space="preserve">$ </w:t>
      </w:r>
      <w:r w:rsidR="007F5F98" w:rsidRPr="004D7602">
        <w:t>make</w:t>
      </w:r>
    </w:p>
    <w:p w14:paraId="026737CA" w14:textId="2FED5DCC" w:rsidR="007F5F98" w:rsidRPr="004D7602" w:rsidRDefault="00790674" w:rsidP="00C42CD3">
      <w:pPr>
        <w:pStyle w:val="script"/>
      </w:pPr>
      <w:r w:rsidRPr="004D7602">
        <w:t xml:space="preserve">$ </w:t>
      </w:r>
      <w:r w:rsidR="007F5F98" w:rsidRPr="004D7602">
        <w:t>export PATH=$PATH:/path/to/ bwa-0.7.17</w:t>
      </w:r>
    </w:p>
    <w:p w14:paraId="4C9E445A" w14:textId="7CFF5DE2" w:rsidR="007F5F98" w:rsidRDefault="00790674" w:rsidP="00C42CD3">
      <w:pPr>
        <w:pStyle w:val="script"/>
      </w:pPr>
      <w:r w:rsidRPr="004D7602">
        <w:t xml:space="preserve">$ </w:t>
      </w:r>
      <w:r w:rsidR="007F5F98" w:rsidRPr="004D7602">
        <w:t>source ~/.bashrc</w:t>
      </w:r>
    </w:p>
    <w:p w14:paraId="19A42D8B" w14:textId="051C9F63" w:rsidR="007F5F98" w:rsidRDefault="007F5F98" w:rsidP="007F5F98">
      <w:pPr>
        <w:pStyle w:val="ListParagraph"/>
        <w:spacing w:line="480" w:lineRule="auto"/>
        <w:ind w:left="360" w:firstLine="360"/>
        <w:jc w:val="both"/>
        <w:rPr>
          <w:rFonts w:cstheme="minorHAnsi"/>
          <w:lang w:val="en-US"/>
        </w:rPr>
      </w:pPr>
    </w:p>
    <w:p w14:paraId="361B57AE" w14:textId="1C7B008C" w:rsidR="007F5F98" w:rsidRPr="00A90D0B" w:rsidRDefault="007F5F98" w:rsidP="007F5F98">
      <w:pPr>
        <w:pStyle w:val="ListParagraph"/>
        <w:spacing w:line="480" w:lineRule="auto"/>
        <w:ind w:left="0" w:firstLine="360"/>
        <w:jc w:val="both"/>
        <w:rPr>
          <w:rFonts w:cstheme="minorHAnsi"/>
          <w:b/>
          <w:bCs/>
          <w:lang w:val="en-US"/>
        </w:rPr>
      </w:pPr>
      <w:r w:rsidRPr="00A90D0B">
        <w:rPr>
          <w:rFonts w:cstheme="minorHAnsi"/>
          <w:b/>
          <w:bCs/>
          <w:lang w:val="en-US"/>
        </w:rPr>
        <w:t>hisat2</w:t>
      </w:r>
    </w:p>
    <w:p w14:paraId="33AFA5D8" w14:textId="26845BC1" w:rsidR="007F5F98" w:rsidRPr="004D7602" w:rsidRDefault="00790674" w:rsidP="00C42CD3">
      <w:pPr>
        <w:pStyle w:val="script"/>
      </w:pPr>
      <w:r w:rsidRPr="004D7602">
        <w:t xml:space="preserve">$ </w:t>
      </w:r>
      <w:r w:rsidR="007F5F98" w:rsidRPr="004D7602">
        <w:t>sudo apt-get -y install hisat2</w:t>
      </w:r>
    </w:p>
    <w:p w14:paraId="004BC90C" w14:textId="48540FB3" w:rsidR="007F5F98" w:rsidRPr="004D7602" w:rsidRDefault="007F5F98" w:rsidP="007F5F98">
      <w:pPr>
        <w:pStyle w:val="ListParagraph"/>
        <w:spacing w:line="480" w:lineRule="auto"/>
        <w:ind w:firstLine="360"/>
        <w:jc w:val="both"/>
        <w:rPr>
          <w:rFonts w:cstheme="minorHAnsi"/>
          <w:lang w:val="en-US"/>
        </w:rPr>
      </w:pPr>
    </w:p>
    <w:p w14:paraId="5BEB1ED1" w14:textId="7DED0FDB" w:rsidR="007F5F98" w:rsidRPr="00A90D0B" w:rsidRDefault="00790674" w:rsidP="007F5F98">
      <w:pPr>
        <w:pStyle w:val="ListParagraph"/>
        <w:spacing w:line="480" w:lineRule="auto"/>
        <w:ind w:left="0" w:firstLine="360"/>
        <w:jc w:val="both"/>
        <w:rPr>
          <w:rFonts w:cstheme="minorHAnsi"/>
          <w:b/>
          <w:bCs/>
          <w:lang w:val="en-US"/>
        </w:rPr>
      </w:pPr>
      <w:r w:rsidRPr="00A90D0B">
        <w:rPr>
          <w:rFonts w:cstheme="minorHAnsi"/>
          <w:b/>
          <w:bCs/>
          <w:lang w:val="en-US"/>
        </w:rPr>
        <w:t>s</w:t>
      </w:r>
      <w:r w:rsidR="00C026F4" w:rsidRPr="00A90D0B">
        <w:rPr>
          <w:rFonts w:cstheme="minorHAnsi"/>
          <w:b/>
          <w:bCs/>
          <w:lang w:val="en-US"/>
        </w:rPr>
        <w:t>tring</w:t>
      </w:r>
      <w:r w:rsidRPr="00A90D0B">
        <w:rPr>
          <w:rFonts w:cstheme="minorHAnsi"/>
          <w:b/>
          <w:bCs/>
          <w:lang w:val="en-US"/>
        </w:rPr>
        <w:t>t</w:t>
      </w:r>
      <w:r w:rsidR="00C026F4" w:rsidRPr="00A90D0B">
        <w:rPr>
          <w:rFonts w:cstheme="minorHAnsi"/>
          <w:b/>
          <w:bCs/>
          <w:lang w:val="en-US"/>
        </w:rPr>
        <w:t>ie</w:t>
      </w:r>
    </w:p>
    <w:p w14:paraId="6452B7D7" w14:textId="79207600" w:rsidR="00C026F4" w:rsidRPr="004D7602" w:rsidRDefault="00790674" w:rsidP="00C42CD3">
      <w:pPr>
        <w:pStyle w:val="script"/>
      </w:pPr>
      <w:r w:rsidRPr="004D7602">
        <w:t xml:space="preserve">$ </w:t>
      </w:r>
      <w:r w:rsidR="00C026F4" w:rsidRPr="004D7602">
        <w:t>git clone https://github.com/gpertea/stringtie</w:t>
      </w:r>
    </w:p>
    <w:p w14:paraId="54638DB1" w14:textId="11FE7F18" w:rsidR="00C026F4" w:rsidRPr="004D7602" w:rsidRDefault="00790674" w:rsidP="00C42CD3">
      <w:pPr>
        <w:pStyle w:val="script"/>
      </w:pPr>
      <w:r w:rsidRPr="004D7602">
        <w:t xml:space="preserve">$ </w:t>
      </w:r>
      <w:r w:rsidR="00C026F4" w:rsidRPr="004D7602">
        <w:t>cd stringtie</w:t>
      </w:r>
    </w:p>
    <w:p w14:paraId="0A3FB04C" w14:textId="3F453901" w:rsidR="00C026F4" w:rsidRPr="004D7602" w:rsidRDefault="00790674" w:rsidP="00C42CD3">
      <w:pPr>
        <w:pStyle w:val="script"/>
      </w:pPr>
      <w:r w:rsidRPr="004D7602">
        <w:t xml:space="preserve">$ </w:t>
      </w:r>
      <w:r w:rsidR="00C026F4" w:rsidRPr="004D7602">
        <w:t>make release</w:t>
      </w:r>
    </w:p>
    <w:p w14:paraId="7105171E" w14:textId="2EF184C0" w:rsidR="00C026F4" w:rsidRDefault="00C026F4" w:rsidP="007F5F98">
      <w:pPr>
        <w:pStyle w:val="ListParagraph"/>
        <w:spacing w:line="480" w:lineRule="auto"/>
        <w:ind w:left="0" w:firstLine="360"/>
        <w:jc w:val="both"/>
        <w:rPr>
          <w:rFonts w:cstheme="minorHAnsi"/>
          <w:lang w:val="en-US"/>
        </w:rPr>
      </w:pPr>
    </w:p>
    <w:p w14:paraId="027E770C" w14:textId="48A9AACD" w:rsidR="00A90D0B" w:rsidRDefault="00A90D0B" w:rsidP="007F5F98">
      <w:pPr>
        <w:pStyle w:val="ListParagraph"/>
        <w:spacing w:line="480" w:lineRule="auto"/>
        <w:ind w:left="0" w:firstLine="360"/>
        <w:jc w:val="both"/>
        <w:rPr>
          <w:rFonts w:cstheme="minorHAnsi"/>
          <w:lang w:val="en-US"/>
        </w:rPr>
      </w:pPr>
    </w:p>
    <w:p w14:paraId="300A5118" w14:textId="77777777" w:rsidR="00A90D0B" w:rsidRPr="004D7602" w:rsidRDefault="00A90D0B" w:rsidP="007F5F98">
      <w:pPr>
        <w:pStyle w:val="ListParagraph"/>
        <w:spacing w:line="480" w:lineRule="auto"/>
        <w:ind w:left="0" w:firstLine="360"/>
        <w:jc w:val="both"/>
        <w:rPr>
          <w:rFonts w:cstheme="minorHAnsi"/>
          <w:lang w:val="en-US"/>
        </w:rPr>
      </w:pPr>
    </w:p>
    <w:p w14:paraId="7F6D722A" w14:textId="62E3554A" w:rsidR="00D47B98" w:rsidRPr="00A90D0B" w:rsidRDefault="00790674" w:rsidP="007F5F98">
      <w:pPr>
        <w:pStyle w:val="ListParagraph"/>
        <w:spacing w:line="480" w:lineRule="auto"/>
        <w:ind w:left="0" w:firstLine="360"/>
        <w:jc w:val="both"/>
        <w:rPr>
          <w:rFonts w:cstheme="minorHAnsi"/>
          <w:b/>
          <w:bCs/>
          <w:lang w:val="en-US"/>
        </w:rPr>
      </w:pPr>
      <w:r w:rsidRPr="00A90D0B">
        <w:rPr>
          <w:rFonts w:cstheme="minorHAnsi"/>
          <w:b/>
          <w:bCs/>
          <w:lang w:val="en-US"/>
        </w:rPr>
        <w:t>s</w:t>
      </w:r>
      <w:r w:rsidR="00D47B98" w:rsidRPr="00A90D0B">
        <w:rPr>
          <w:rFonts w:cstheme="minorHAnsi"/>
          <w:b/>
          <w:bCs/>
          <w:lang w:val="en-US"/>
        </w:rPr>
        <w:t>amtools</w:t>
      </w:r>
    </w:p>
    <w:p w14:paraId="3311E90D" w14:textId="3446CDC1" w:rsidR="00FB44E7" w:rsidRPr="004D7602" w:rsidRDefault="00790674" w:rsidP="00C42CD3">
      <w:pPr>
        <w:pStyle w:val="script"/>
      </w:pPr>
      <w:r w:rsidRPr="004D7602">
        <w:t xml:space="preserve">$ </w:t>
      </w:r>
      <w:r w:rsidR="00FB44E7" w:rsidRPr="004D7602">
        <w:t>wget https://codeload.github.com/samtools/samtools/zip/refs/heads/develop</w:t>
      </w:r>
    </w:p>
    <w:p w14:paraId="11088BAD" w14:textId="586F685F" w:rsidR="00FB44E7" w:rsidRPr="004D7602" w:rsidRDefault="00790674" w:rsidP="00C42CD3">
      <w:pPr>
        <w:pStyle w:val="script"/>
      </w:pPr>
      <w:r w:rsidRPr="004D7602">
        <w:t xml:space="preserve">$ </w:t>
      </w:r>
      <w:r w:rsidR="00FB44E7" w:rsidRPr="004D7602">
        <w:t>Extract its contents</w:t>
      </w:r>
      <w:r w:rsidRPr="004D7602">
        <w:t xml:space="preserve"> and use the cd to enter the directory</w:t>
      </w:r>
    </w:p>
    <w:p w14:paraId="118DFBB5" w14:textId="4A7F6FBE" w:rsidR="00FB44E7" w:rsidRPr="004D7602" w:rsidRDefault="00790674" w:rsidP="00C42CD3">
      <w:pPr>
        <w:pStyle w:val="script"/>
      </w:pPr>
      <w:r w:rsidRPr="004D7602">
        <w:t>$</w:t>
      </w:r>
      <w:r w:rsidR="00FB44E7" w:rsidRPr="004D7602">
        <w:t xml:space="preserve">./configure           </w:t>
      </w:r>
      <w:r w:rsidR="00FB44E7" w:rsidRPr="00A90D0B">
        <w:rPr>
          <w:b/>
          <w:bCs/>
        </w:rPr>
        <w:t># Needed for choosing optional functionality</w:t>
      </w:r>
    </w:p>
    <w:p w14:paraId="0EFE199C" w14:textId="6CD57DBD" w:rsidR="00FB44E7" w:rsidRPr="004D7602" w:rsidRDefault="00790674" w:rsidP="00C42CD3">
      <w:pPr>
        <w:pStyle w:val="script"/>
      </w:pPr>
      <w:r w:rsidRPr="004D7602">
        <w:t xml:space="preserve">$ </w:t>
      </w:r>
      <w:r w:rsidR="00FB44E7" w:rsidRPr="004D7602">
        <w:t>make</w:t>
      </w:r>
    </w:p>
    <w:p w14:paraId="45293AC1" w14:textId="24F6633D" w:rsidR="00FB44E7" w:rsidRPr="00FB44E7" w:rsidRDefault="00790674" w:rsidP="00C42CD3">
      <w:pPr>
        <w:pStyle w:val="script"/>
      </w:pPr>
      <w:r w:rsidRPr="00BF3F4D">
        <w:t xml:space="preserve">$ </w:t>
      </w:r>
      <w:r w:rsidR="00FB44E7" w:rsidRPr="00BF3F4D">
        <w:t>make install</w:t>
      </w:r>
    </w:p>
    <w:p w14:paraId="0784B1D5" w14:textId="712ABCEF" w:rsidR="007F5F98" w:rsidRDefault="007F5F98" w:rsidP="0092158E">
      <w:pPr>
        <w:pStyle w:val="ListParagraph"/>
        <w:spacing w:line="480" w:lineRule="auto"/>
        <w:ind w:left="360"/>
        <w:jc w:val="both"/>
        <w:rPr>
          <w:rFonts w:cstheme="minorHAnsi"/>
          <w:lang w:val="en-US"/>
        </w:rPr>
      </w:pPr>
    </w:p>
    <w:p w14:paraId="41047D39" w14:textId="1CBC90C6" w:rsidR="00DC78FF" w:rsidRDefault="00DC78FF" w:rsidP="00B34D47">
      <w:pPr>
        <w:spacing w:line="480" w:lineRule="auto"/>
        <w:ind w:firstLine="284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Index the host’s reference genome using BWA and HISAT2</w:t>
      </w:r>
      <w:r w:rsidR="003C34BC">
        <w:rPr>
          <w:rFonts w:cstheme="minorHAnsi"/>
          <w:lang w:val="en-US"/>
        </w:rPr>
        <w:t>:</w:t>
      </w:r>
    </w:p>
    <w:p w14:paraId="0CA11C0D" w14:textId="2B49FFA8" w:rsidR="00DC78FF" w:rsidRPr="00C42CD3" w:rsidRDefault="00DE5A84" w:rsidP="00C42CD3">
      <w:pPr>
        <w:pStyle w:val="script"/>
      </w:pPr>
      <w:r w:rsidRPr="00C42CD3">
        <w:t xml:space="preserve">$ </w:t>
      </w:r>
      <w:r w:rsidR="00DC78FF" w:rsidRPr="00C42CD3">
        <w:t xml:space="preserve">bwa index -p </w:t>
      </w:r>
      <w:r w:rsidR="00393C17" w:rsidRPr="00C42CD3">
        <w:t>&lt;</w:t>
      </w:r>
      <w:r w:rsidR="00DC78FF" w:rsidRPr="00C42CD3">
        <w:t>name.given.to.output</w:t>
      </w:r>
      <w:r w:rsidR="00393C17" w:rsidRPr="00C42CD3">
        <w:t>&gt;</w:t>
      </w:r>
      <w:r w:rsidR="00DC78FF" w:rsidRPr="00C42CD3">
        <w:t xml:space="preserve"> </w:t>
      </w:r>
      <w:r w:rsidR="00393C17" w:rsidRPr="00C42CD3">
        <w:t>&lt;</w:t>
      </w:r>
      <w:r w:rsidR="00B069B1" w:rsidRPr="00C42CD3">
        <w:t>/</w:t>
      </w:r>
      <w:r w:rsidR="00DC78FF" w:rsidRPr="00C42CD3">
        <w:t>path/to/the/reference/genome</w:t>
      </w:r>
      <w:r w:rsidR="00393C17" w:rsidRPr="00C42CD3">
        <w:t>&gt;</w:t>
      </w:r>
    </w:p>
    <w:p w14:paraId="2AD94BF1" w14:textId="7D5FED79" w:rsidR="00B73177" w:rsidRDefault="00DE5A84" w:rsidP="00C42CD3">
      <w:pPr>
        <w:pStyle w:val="script"/>
      </w:pPr>
      <w:r w:rsidRPr="00C42CD3">
        <w:t xml:space="preserve">$ </w:t>
      </w:r>
      <w:r w:rsidR="00B73177" w:rsidRPr="00C42CD3">
        <w:t xml:space="preserve">hisat2-build </w:t>
      </w:r>
      <w:r w:rsidR="00393C17" w:rsidRPr="00C42CD3">
        <w:t>&lt;</w:t>
      </w:r>
      <w:r w:rsidR="00B069B1" w:rsidRPr="00C42CD3">
        <w:t>/</w:t>
      </w:r>
      <w:r w:rsidR="00B73177" w:rsidRPr="00C42CD3">
        <w:t>path/to/the/reference/genome</w:t>
      </w:r>
      <w:r w:rsidR="00393C17" w:rsidRPr="00C42CD3">
        <w:t>&gt;</w:t>
      </w:r>
      <w:r w:rsidR="00B73177" w:rsidRPr="00C42CD3">
        <w:t xml:space="preserve"> </w:t>
      </w:r>
      <w:r w:rsidR="00393C17" w:rsidRPr="00C42CD3">
        <w:t>&lt;</w:t>
      </w:r>
      <w:r w:rsidR="00B73177" w:rsidRPr="00C42CD3">
        <w:t>name.given.to.output</w:t>
      </w:r>
      <w:r w:rsidR="00393C17" w:rsidRPr="00C42CD3">
        <w:t>&gt;</w:t>
      </w:r>
    </w:p>
    <w:p w14:paraId="64262341" w14:textId="77777777" w:rsidR="00C17B5B" w:rsidRDefault="00C17B5B" w:rsidP="00C42CD3">
      <w:pPr>
        <w:pStyle w:val="script"/>
      </w:pPr>
    </w:p>
    <w:p w14:paraId="46C1098B" w14:textId="7CEBF870" w:rsidR="00B73177" w:rsidRDefault="00B73177" w:rsidP="007553B5">
      <w:pPr>
        <w:spacing w:line="480" w:lineRule="auto"/>
        <w:ind w:firstLine="284"/>
        <w:rPr>
          <w:rFonts w:cstheme="minorHAnsi"/>
          <w:lang w:val="en-US"/>
        </w:rPr>
      </w:pPr>
      <w:r w:rsidRPr="00C42CD3">
        <w:rPr>
          <w:rStyle w:val="BasicChar"/>
        </w:rPr>
        <w:t>Execut</w:t>
      </w:r>
      <w:r w:rsidR="003A3893" w:rsidRPr="00C42CD3">
        <w:rPr>
          <w:rStyle w:val="BasicChar"/>
        </w:rPr>
        <w:t>e</w:t>
      </w:r>
      <w:r w:rsidRPr="00C42CD3">
        <w:rPr>
          <w:rStyle w:val="BasicChar"/>
        </w:rPr>
        <w:t xml:space="preserve"> CI</w:t>
      </w:r>
      <w:r>
        <w:rPr>
          <w:rFonts w:cstheme="minorHAnsi"/>
          <w:lang w:val="en-US"/>
        </w:rPr>
        <w:t>RIquant</w:t>
      </w:r>
      <w:r w:rsidR="003C34BC">
        <w:rPr>
          <w:rFonts w:cstheme="minorHAnsi"/>
          <w:lang w:val="en-US"/>
        </w:rPr>
        <w:t xml:space="preserve">: </w:t>
      </w:r>
    </w:p>
    <w:p w14:paraId="091E082A" w14:textId="549CF719" w:rsidR="00B73177" w:rsidRDefault="00676EAD" w:rsidP="00C42CD3">
      <w:pPr>
        <w:pStyle w:val="script"/>
      </w:pPr>
      <w:r w:rsidRPr="00C42CD3">
        <w:rPr>
          <w:rStyle w:val="scriptChar"/>
        </w:rPr>
        <w:t xml:space="preserve">$ </w:t>
      </w:r>
      <w:r w:rsidR="00B73177" w:rsidRPr="00C42CD3">
        <w:rPr>
          <w:rStyle w:val="scriptChar"/>
        </w:rPr>
        <w:t xml:space="preserve">sudo CIRIquant -l </w:t>
      </w:r>
      <w:r w:rsidR="00393C17" w:rsidRPr="00C42CD3">
        <w:rPr>
          <w:rStyle w:val="scriptChar"/>
        </w:rPr>
        <w:t>&lt;libr</w:t>
      </w:r>
      <w:r w:rsidR="00393C17" w:rsidRPr="00676EAD">
        <w:t xml:space="preserve">ary.type&gt; </w:t>
      </w:r>
      <w:r w:rsidR="00B73177" w:rsidRPr="00676EAD">
        <w:t xml:space="preserve">-t </w:t>
      </w:r>
      <w:r w:rsidR="00393C17" w:rsidRPr="00676EAD">
        <w:t>&lt;number.of.threads&gt;</w:t>
      </w:r>
      <w:r w:rsidR="00B73177" w:rsidRPr="00676EAD">
        <w:t xml:space="preserve"> -p </w:t>
      </w:r>
      <w:r w:rsidR="00393C17" w:rsidRPr="00676EAD">
        <w:t>&lt;prefix.of.circRNA&gt;</w:t>
      </w:r>
      <w:r w:rsidR="00B73177" w:rsidRPr="00676EAD">
        <w:t xml:space="preserve"> -o</w:t>
      </w:r>
      <w:r w:rsidR="00393C17" w:rsidRPr="00676EAD">
        <w:t xml:space="preserve"> &lt;where.to.output.file&gt;</w:t>
      </w:r>
      <w:r w:rsidR="00B73177" w:rsidRPr="00676EAD">
        <w:t xml:space="preserve"> --config</w:t>
      </w:r>
      <w:r w:rsidR="00393C17" w:rsidRPr="00676EAD">
        <w:t xml:space="preserve"> &lt;path/to/yml/file&gt;</w:t>
      </w:r>
      <w:r w:rsidR="00B73177" w:rsidRPr="00676EAD">
        <w:t xml:space="preserve"> -1</w:t>
      </w:r>
      <w:r w:rsidR="00393C17" w:rsidRPr="00676EAD">
        <w:t xml:space="preserve"> &lt;</w:t>
      </w:r>
      <w:r w:rsidR="00B069B1" w:rsidRPr="00676EAD">
        <w:t>/</w:t>
      </w:r>
      <w:r w:rsidR="00393C17" w:rsidRPr="00676EAD">
        <w:t>path/to/mate1/</w:t>
      </w:r>
      <w:r w:rsidR="00D55364" w:rsidRPr="00676EAD">
        <w:t>fastq</w:t>
      </w:r>
      <w:r w:rsidR="00393C17" w:rsidRPr="00676EAD">
        <w:t>&gt; -2 &lt;</w:t>
      </w:r>
      <w:r w:rsidR="00B069B1" w:rsidRPr="00676EAD">
        <w:t>/</w:t>
      </w:r>
      <w:r w:rsidR="00393C17" w:rsidRPr="00676EAD">
        <w:t>path/to/mate2/</w:t>
      </w:r>
      <w:r w:rsidR="00D55364" w:rsidRPr="00676EAD">
        <w:t>fastq&gt;</w:t>
      </w:r>
    </w:p>
    <w:p w14:paraId="24C05C64" w14:textId="77777777" w:rsidR="00C17B5B" w:rsidRPr="00676EAD" w:rsidRDefault="00C17B5B" w:rsidP="00C42CD3">
      <w:pPr>
        <w:pStyle w:val="script"/>
      </w:pPr>
    </w:p>
    <w:p w14:paraId="790F9841" w14:textId="03A6D6C7" w:rsidR="00B34D47" w:rsidRDefault="000F3B1B" w:rsidP="00B34D47">
      <w:pPr>
        <w:spacing w:line="480" w:lineRule="auto"/>
        <w:ind w:firstLine="284"/>
        <w:rPr>
          <w:rFonts w:cstheme="minorHAnsi"/>
          <w:lang w:val="en-US"/>
        </w:rPr>
      </w:pPr>
      <w:r w:rsidRPr="00C42CD3">
        <w:rPr>
          <w:rStyle w:val="BasicChar"/>
        </w:rPr>
        <w:t>Perform d</w:t>
      </w:r>
      <w:r w:rsidR="00D55364" w:rsidRPr="00C42CD3">
        <w:rPr>
          <w:rStyle w:val="BasicChar"/>
        </w:rPr>
        <w:t>ifferential analysis</w:t>
      </w:r>
      <w:r w:rsidRPr="00C42CD3">
        <w:rPr>
          <w:rStyle w:val="BasicChar"/>
        </w:rPr>
        <w:t xml:space="preserve"> on CIRIquant output resul</w:t>
      </w:r>
      <w:r>
        <w:rPr>
          <w:rFonts w:cstheme="minorHAnsi"/>
          <w:lang w:val="en-US"/>
        </w:rPr>
        <w:t>t:</w:t>
      </w:r>
    </w:p>
    <w:p w14:paraId="1A9B9034" w14:textId="6A414F76" w:rsidR="00D55364" w:rsidRPr="007D334B" w:rsidRDefault="007D334B" w:rsidP="007553B5">
      <w:pPr>
        <w:spacing w:line="480" w:lineRule="auto"/>
        <w:ind w:left="720"/>
        <w:rPr>
          <w:rFonts w:cstheme="minorHAnsi"/>
          <w:i/>
          <w:iCs/>
          <w:shd w:val="pct15" w:color="auto" w:fill="FFFFFF"/>
          <w:lang w:val="en-US"/>
        </w:rPr>
      </w:pPr>
      <w:r w:rsidRPr="007D334B">
        <w:rPr>
          <w:rFonts w:cstheme="minorHAnsi"/>
          <w:i/>
          <w:iCs/>
          <w:shd w:val="pct15" w:color="auto" w:fill="FFFFFF"/>
          <w:lang w:val="en-US"/>
        </w:rPr>
        <w:t xml:space="preserve">$ </w:t>
      </w:r>
      <w:r w:rsidR="00D55364" w:rsidRPr="007D334B">
        <w:rPr>
          <w:rFonts w:cstheme="minorHAnsi"/>
          <w:i/>
          <w:iCs/>
          <w:shd w:val="pct15" w:color="auto" w:fill="FFFFFF"/>
          <w:lang w:val="en-US"/>
        </w:rPr>
        <w:t>prep_CIRIquant -i &lt;</w:t>
      </w:r>
      <w:r w:rsidR="002E1AFF" w:rsidRPr="007D334B">
        <w:rPr>
          <w:rFonts w:cstheme="minorHAnsi"/>
          <w:i/>
          <w:iCs/>
          <w:shd w:val="pct15" w:color="auto" w:fill="FFFFFF"/>
          <w:lang w:val="en-US"/>
        </w:rPr>
        <w:t>first.</w:t>
      </w:r>
      <w:r w:rsidR="00D55364" w:rsidRPr="007D334B">
        <w:rPr>
          <w:rFonts w:cstheme="minorHAnsi"/>
          <w:i/>
          <w:iCs/>
          <w:shd w:val="pct15" w:color="auto" w:fill="FFFFFF"/>
          <w:lang w:val="en-US"/>
        </w:rPr>
        <w:t>lst.file&gt; --lib &lt;output.library.info.csv.name&gt; --circ &lt;output.circRNA.info.csv.name&gt; --bsj &lt;output.circRNA.bsj.csv.name&gt; --ratio &lt;output.circRNA.ratio.csv.name&gt;</w:t>
      </w:r>
    </w:p>
    <w:p w14:paraId="73A1B555" w14:textId="11A8F304" w:rsidR="00DC78FF" w:rsidRPr="007D334B" w:rsidRDefault="00D55364" w:rsidP="007553B5">
      <w:pPr>
        <w:spacing w:line="480" w:lineRule="auto"/>
        <w:rPr>
          <w:rFonts w:cstheme="minorHAnsi"/>
          <w:i/>
          <w:iCs/>
          <w:shd w:val="pct15" w:color="auto" w:fill="FFFFFF"/>
          <w:lang w:val="en-US"/>
        </w:rPr>
      </w:pPr>
      <w:r>
        <w:rPr>
          <w:rFonts w:cstheme="minorHAnsi"/>
          <w:lang w:val="en-US"/>
        </w:rPr>
        <w:lastRenderedPageBreak/>
        <w:tab/>
      </w:r>
      <w:r w:rsidR="00A675C4" w:rsidRPr="00A675C4">
        <w:rPr>
          <w:rFonts w:cstheme="minorHAnsi"/>
          <w:shd w:val="pct15" w:color="auto" w:fill="FFFFFF"/>
          <w:lang w:val="en-US"/>
        </w:rPr>
        <w:t xml:space="preserve">$ </w:t>
      </w:r>
      <w:r w:rsidRPr="007D334B">
        <w:rPr>
          <w:rFonts w:cstheme="minorHAnsi"/>
          <w:i/>
          <w:iCs/>
          <w:shd w:val="pct15" w:color="auto" w:fill="FFFFFF"/>
          <w:lang w:val="en-US"/>
        </w:rPr>
        <w:t>prepDE.py -i &lt;second.lst.file&gt;</w:t>
      </w:r>
    </w:p>
    <w:p w14:paraId="753BDA7F" w14:textId="5ED3237C" w:rsidR="00B34D47" w:rsidRPr="00B34D47" w:rsidRDefault="00A675C4" w:rsidP="00B34D47">
      <w:pPr>
        <w:spacing w:line="480" w:lineRule="auto"/>
        <w:ind w:left="720"/>
        <w:rPr>
          <w:rFonts w:cstheme="minorHAnsi"/>
          <w:shd w:val="pct15" w:color="auto" w:fill="FFFFFF"/>
          <w:lang w:val="en-US"/>
        </w:rPr>
      </w:pPr>
      <w:r>
        <w:rPr>
          <w:rFonts w:cstheme="minorHAnsi"/>
          <w:i/>
          <w:iCs/>
          <w:shd w:val="pct15" w:color="auto" w:fill="FFFFFF"/>
          <w:lang w:val="en-US"/>
        </w:rPr>
        <w:t xml:space="preserve">$ </w:t>
      </w:r>
      <w:r w:rsidR="00663FAB" w:rsidRPr="007D334B">
        <w:rPr>
          <w:rFonts w:cstheme="minorHAnsi"/>
          <w:i/>
          <w:iCs/>
          <w:shd w:val="pct15" w:color="auto" w:fill="FFFFFF"/>
          <w:lang w:val="en-US"/>
        </w:rPr>
        <w:t>sudo CIRI_DE_replicate --lib &lt;library.info.csv&gt; --bsj &lt;circRNA.bsj.csv&gt; --gene &lt;gene.count.matrix.csv&gt; --out &lt;</w:t>
      </w:r>
      <w:bookmarkStart w:id="1" w:name="_Hlk108805569"/>
      <w:r w:rsidR="00663FAB" w:rsidRPr="007D334B">
        <w:rPr>
          <w:rFonts w:cstheme="minorHAnsi"/>
          <w:i/>
          <w:iCs/>
          <w:shd w:val="pct15" w:color="auto" w:fill="FFFFFF"/>
          <w:lang w:val="en-US"/>
        </w:rPr>
        <w:t>output.circRNA.de.tsv.name</w:t>
      </w:r>
      <w:bookmarkEnd w:id="1"/>
      <w:r w:rsidR="00663FAB" w:rsidRPr="007D334B">
        <w:rPr>
          <w:rFonts w:cstheme="minorHAnsi"/>
          <w:i/>
          <w:iCs/>
          <w:shd w:val="pct15" w:color="auto" w:fill="FFFFFF"/>
          <w:lang w:val="en-US"/>
        </w:rPr>
        <w:t>&gt;</w:t>
      </w:r>
    </w:p>
    <w:p w14:paraId="4C31AE84" w14:textId="0874E25A" w:rsidR="00B54EFE" w:rsidRDefault="00B34D47" w:rsidP="00B34D47">
      <w:pPr>
        <w:pStyle w:val="Basic"/>
      </w:pPr>
      <w:r w:rsidRPr="00C42CD3">
        <w:t>Filtering of DE circRNAs</w:t>
      </w:r>
      <w:r w:rsidR="006D0A89">
        <w:t>:</w:t>
      </w:r>
    </w:p>
    <w:p w14:paraId="146FD4C7" w14:textId="3892B26F" w:rsidR="00B34D47" w:rsidRPr="004D7602" w:rsidRDefault="000D0814" w:rsidP="00C42CD3">
      <w:pPr>
        <w:pStyle w:val="script"/>
      </w:pPr>
      <w:r w:rsidRPr="004D7602">
        <w:t>$R</w:t>
      </w:r>
    </w:p>
    <w:p w14:paraId="12AA9732" w14:textId="6DD62A36" w:rsidR="000D0814" w:rsidRPr="00BF3F4D" w:rsidRDefault="000D0814" w:rsidP="00C42CD3">
      <w:pPr>
        <w:pStyle w:val="script"/>
        <w:rPr>
          <w:b/>
          <w:bCs/>
        </w:rPr>
      </w:pPr>
      <w:r w:rsidRPr="00BF3F4D">
        <w:rPr>
          <w:b/>
          <w:bCs/>
        </w:rPr>
        <w:t>#</w:t>
      </w:r>
      <w:r w:rsidR="006D0A89">
        <w:rPr>
          <w:b/>
          <w:bCs/>
        </w:rPr>
        <w:t xml:space="preserve"> </w:t>
      </w:r>
      <w:r w:rsidRPr="00BF3F4D">
        <w:rPr>
          <w:b/>
          <w:bCs/>
        </w:rPr>
        <w:t>Read the output file of CIRIquant</w:t>
      </w:r>
    </w:p>
    <w:p w14:paraId="132A973A" w14:textId="19A674A1" w:rsidR="000D0814" w:rsidRPr="004D7602" w:rsidRDefault="00A0167B" w:rsidP="00C42CD3">
      <w:pPr>
        <w:pStyle w:val="script"/>
      </w:pPr>
      <w:r w:rsidRPr="00C42CD3">
        <w:t>&gt;</w:t>
      </w:r>
      <w:r w:rsidR="000D0814" w:rsidRPr="004D7602">
        <w:t>X &lt;- read.table("</w:t>
      </w:r>
      <w:r w:rsidR="001E0F2D" w:rsidRPr="00C42CD3">
        <w:t>/path/to/directory/of/</w:t>
      </w:r>
      <w:r w:rsidR="000D0814" w:rsidRPr="004D7602">
        <w:rPr>
          <w:lang w:val="en-GB"/>
        </w:rPr>
        <w:t xml:space="preserve">output.circRNA.de.tsv.name </w:t>
      </w:r>
      <w:r w:rsidR="000D0814" w:rsidRPr="004D7602">
        <w:t xml:space="preserve">", sep=",", header = T) </w:t>
      </w:r>
    </w:p>
    <w:p w14:paraId="1E886112" w14:textId="41959F55" w:rsidR="000D0814" w:rsidRPr="004D7602" w:rsidRDefault="00A0167B" w:rsidP="00C42CD3">
      <w:pPr>
        <w:pStyle w:val="script"/>
      </w:pPr>
      <w:r w:rsidRPr="00C42CD3">
        <w:t>&gt;</w:t>
      </w:r>
      <w:r w:rsidR="000D0814" w:rsidRPr="004D7602">
        <w:t>colnames(X)[colnames(X) == 'X'] &lt;- 'CircRNA_ID'</w:t>
      </w:r>
    </w:p>
    <w:p w14:paraId="6273AEA5" w14:textId="77777777" w:rsidR="000D0814" w:rsidRPr="004D7602" w:rsidRDefault="000D0814" w:rsidP="00C42CD3">
      <w:pPr>
        <w:pStyle w:val="Basic"/>
        <w:spacing w:line="240" w:lineRule="auto"/>
        <w:ind w:firstLine="720"/>
      </w:pPr>
    </w:p>
    <w:p w14:paraId="4EB313BE" w14:textId="77777777" w:rsidR="000D0814" w:rsidRPr="00A90D0B" w:rsidRDefault="000D0814" w:rsidP="00C42CD3">
      <w:pPr>
        <w:pStyle w:val="script"/>
        <w:rPr>
          <w:b/>
          <w:bCs/>
        </w:rPr>
      </w:pPr>
      <w:r w:rsidRPr="00A90D0B">
        <w:rPr>
          <w:b/>
          <w:bCs/>
        </w:rPr>
        <w:t>#Change to numeric</w:t>
      </w:r>
    </w:p>
    <w:p w14:paraId="47092F73" w14:textId="700AC76E" w:rsidR="000D0814" w:rsidRPr="004D7602" w:rsidRDefault="00A0167B" w:rsidP="00C42CD3">
      <w:pPr>
        <w:pStyle w:val="script"/>
      </w:pPr>
      <w:r w:rsidRPr="00C42CD3">
        <w:t>&gt;</w:t>
      </w:r>
      <w:r w:rsidR="000D0814" w:rsidRPr="004D7602">
        <w:t>X$logFC &lt;- as.numeric(X$logFC)</w:t>
      </w:r>
    </w:p>
    <w:p w14:paraId="466E16EF" w14:textId="2DE68229" w:rsidR="000D0814" w:rsidRPr="004D7602" w:rsidRDefault="00A0167B" w:rsidP="00C42CD3">
      <w:pPr>
        <w:pStyle w:val="script"/>
      </w:pPr>
      <w:r w:rsidRPr="00C42CD3">
        <w:t>&gt;</w:t>
      </w:r>
      <w:r w:rsidR="000D0814" w:rsidRPr="004D7602">
        <w:t>X$FDR &lt;- as.numeric(X$FDR)</w:t>
      </w:r>
    </w:p>
    <w:p w14:paraId="4BB6C85D" w14:textId="77777777" w:rsidR="000D0814" w:rsidRPr="004D7602" w:rsidRDefault="000D0814" w:rsidP="000D0814">
      <w:pPr>
        <w:pStyle w:val="Basic"/>
        <w:ind w:firstLine="720"/>
      </w:pPr>
    </w:p>
    <w:p w14:paraId="1DEF86D6" w14:textId="4C077BBF" w:rsidR="000D0814" w:rsidRPr="00BF3F4D" w:rsidRDefault="000D0814" w:rsidP="00C42CD3">
      <w:pPr>
        <w:pStyle w:val="script"/>
        <w:rPr>
          <w:b/>
          <w:bCs/>
        </w:rPr>
      </w:pPr>
      <w:r w:rsidRPr="00BF3F4D">
        <w:rPr>
          <w:b/>
          <w:bCs/>
        </w:rPr>
        <w:t>#</w:t>
      </w:r>
      <w:r w:rsidR="006D0A89">
        <w:rPr>
          <w:b/>
          <w:bCs/>
        </w:rPr>
        <w:t xml:space="preserve"> I</w:t>
      </w:r>
      <w:r w:rsidRPr="00BF3F4D">
        <w:rPr>
          <w:b/>
          <w:bCs/>
        </w:rPr>
        <w:t>dentify DE</w:t>
      </w:r>
    </w:p>
    <w:p w14:paraId="3FD3E5A7" w14:textId="5007DA36" w:rsidR="000D0814" w:rsidRPr="004D7602" w:rsidRDefault="00A0167B" w:rsidP="00C42CD3">
      <w:pPr>
        <w:pStyle w:val="script"/>
      </w:pPr>
      <w:r w:rsidRPr="00C42CD3">
        <w:t>&gt;</w:t>
      </w:r>
      <w:r w:rsidR="000D0814" w:rsidRPr="004D7602">
        <w:t>X_DE &lt;- X %&gt;% filter(abs(logFC) &gt; 2, FDR &lt; 0.05)</w:t>
      </w:r>
    </w:p>
    <w:p w14:paraId="466B5959" w14:textId="27CE08EC" w:rsidR="00597DF8" w:rsidRPr="00C42CD3" w:rsidRDefault="00A0167B" w:rsidP="00C42CD3">
      <w:pPr>
        <w:pStyle w:val="script"/>
        <w:rPr>
          <w:shd w:val="clear" w:color="auto" w:fill="auto"/>
        </w:rPr>
      </w:pPr>
      <w:r w:rsidRPr="00C42CD3">
        <w:t>&gt;</w:t>
      </w:r>
      <w:r w:rsidR="00597DF8" w:rsidRPr="004D7602">
        <w:t>write.table(</w:t>
      </w:r>
      <w:r w:rsidR="00597DF8" w:rsidRPr="00C42CD3">
        <w:t>X_DE</w:t>
      </w:r>
      <w:r w:rsidR="00597DF8" w:rsidRPr="004D7602">
        <w:t>, file = "</w:t>
      </w:r>
      <w:r w:rsidR="00597DF8" w:rsidRPr="00C42CD3">
        <w:t>DE_circRNAs</w:t>
      </w:r>
      <w:r w:rsidR="00597DF8" w:rsidRPr="004D7602">
        <w:t>.txt", col.names = F, row.names = F ,quote = F, sep = "\t")</w:t>
      </w:r>
    </w:p>
    <w:p w14:paraId="17DC7585" w14:textId="77777777" w:rsidR="00B34D47" w:rsidRDefault="00B34D47" w:rsidP="00C42CD3">
      <w:pPr>
        <w:pStyle w:val="Basic"/>
        <w:ind w:firstLine="0"/>
        <w:rPr>
          <w:shd w:val="pct15" w:color="auto" w:fill="FFFFFF"/>
        </w:rPr>
      </w:pPr>
    </w:p>
    <w:p w14:paraId="53717DB9" w14:textId="62EFB19C" w:rsidR="00B54EFE" w:rsidRPr="00C42CD3" w:rsidRDefault="00B54EFE" w:rsidP="007553B5">
      <w:pPr>
        <w:spacing w:line="480" w:lineRule="auto"/>
        <w:ind w:left="720"/>
        <w:rPr>
          <w:rFonts w:cstheme="minorHAnsi"/>
          <w:shd w:val="pct15" w:color="auto" w:fill="FFFFFF"/>
          <w:lang w:val="en-US"/>
        </w:rPr>
      </w:pPr>
    </w:p>
    <w:p w14:paraId="221E2318" w14:textId="77777777" w:rsidR="00A65FF6" w:rsidRDefault="00A65FF6" w:rsidP="007553B5">
      <w:pPr>
        <w:spacing w:line="480" w:lineRule="auto"/>
        <w:rPr>
          <w:rFonts w:cstheme="minorHAnsi"/>
          <w:lang w:val="en-US"/>
        </w:rPr>
      </w:pPr>
    </w:p>
    <w:p w14:paraId="0CA54E61" w14:textId="56232B60" w:rsidR="000D0814" w:rsidRDefault="004E673D" w:rsidP="000D0814">
      <w:pPr>
        <w:pStyle w:val="ListParagraph"/>
        <w:numPr>
          <w:ilvl w:val="0"/>
          <w:numId w:val="10"/>
        </w:numPr>
        <w:spacing w:line="48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>Characterisation and annotation of predicted DE circRNAs</w:t>
      </w:r>
    </w:p>
    <w:p w14:paraId="1798CC41" w14:textId="38E35393" w:rsidR="004E673D" w:rsidRDefault="004E673D" w:rsidP="004E673D">
      <w:pPr>
        <w:spacing w:line="480" w:lineRule="auto"/>
        <w:ind w:left="360"/>
        <w:rPr>
          <w:rFonts w:cstheme="minorHAnsi"/>
          <w:lang w:val="en-US"/>
        </w:rPr>
      </w:pPr>
      <w:r>
        <w:rPr>
          <w:rFonts w:cstheme="minorHAnsi"/>
          <w:lang w:val="en-US"/>
        </w:rPr>
        <w:t>Annotation status of DE circRNAs</w:t>
      </w:r>
      <w:r w:rsidR="00C42CD3">
        <w:rPr>
          <w:rFonts w:cstheme="minorHAnsi"/>
          <w:lang w:val="en-US"/>
        </w:rPr>
        <w:t>:</w:t>
      </w:r>
    </w:p>
    <w:p w14:paraId="36082C52" w14:textId="328A4DF6" w:rsidR="0063544F" w:rsidRDefault="0063544F" w:rsidP="00C42CD3">
      <w:pPr>
        <w:pStyle w:val="script"/>
      </w:pPr>
      <w:r>
        <w:lastRenderedPageBreak/>
        <w:t>$R</w:t>
      </w:r>
    </w:p>
    <w:p w14:paraId="7077348D" w14:textId="7EDD9CA5" w:rsidR="005C46BE" w:rsidRPr="00C17B5B" w:rsidRDefault="005C46BE" w:rsidP="00C42CD3">
      <w:pPr>
        <w:pStyle w:val="script"/>
        <w:rPr>
          <w:b/>
          <w:bCs/>
        </w:rPr>
      </w:pPr>
      <w:bookmarkStart w:id="2" w:name="_Hlk108810673"/>
      <w:r w:rsidRPr="00C17B5B">
        <w:rPr>
          <w:b/>
          <w:bCs/>
        </w:rPr>
        <w:t>#Load the gtf files</w:t>
      </w:r>
      <w:r w:rsidR="003F4650" w:rsidRPr="00C17B5B">
        <w:rPr>
          <w:b/>
          <w:bCs/>
        </w:rPr>
        <w:t xml:space="preserve"> from CIRIquant</w:t>
      </w:r>
      <w:r w:rsidRPr="00C17B5B">
        <w:rPr>
          <w:b/>
          <w:bCs/>
        </w:rPr>
        <w:t xml:space="preserve"> into one dataframe</w:t>
      </w:r>
      <w:bookmarkEnd w:id="2"/>
    </w:p>
    <w:p w14:paraId="7FB63806" w14:textId="660256A4" w:rsidR="0063544F" w:rsidRPr="00C42CD3" w:rsidRDefault="00A0167B" w:rsidP="00C42CD3">
      <w:pPr>
        <w:pStyle w:val="script"/>
        <w:rPr>
          <w:highlight w:val="lightGray"/>
        </w:rPr>
      </w:pPr>
      <w:r>
        <w:t>&gt;</w:t>
      </w:r>
      <w:r w:rsidR="00D668EB" w:rsidRPr="00C42CD3">
        <w:rPr>
          <w:highlight w:val="lightGray"/>
        </w:rPr>
        <w:t>setwd(‘/</w:t>
      </w:r>
      <w:r w:rsidR="00C17B5B">
        <w:rPr>
          <w:highlight w:val="lightGray"/>
        </w:rPr>
        <w:t>path/to/</w:t>
      </w:r>
      <w:r w:rsidR="00D668EB" w:rsidRPr="00C42CD3">
        <w:rPr>
          <w:highlight w:val="lightGray"/>
        </w:rPr>
        <w:t>directory/</w:t>
      </w:r>
      <w:r w:rsidR="00C17B5B">
        <w:rPr>
          <w:highlight w:val="lightGray"/>
        </w:rPr>
        <w:t>of</w:t>
      </w:r>
      <w:r w:rsidR="00D668EB" w:rsidRPr="00C42CD3">
        <w:rPr>
          <w:highlight w:val="lightGray"/>
        </w:rPr>
        <w:t>/</w:t>
      </w:r>
      <w:r w:rsidR="00C17B5B" w:rsidRPr="00C42CD3" w:rsidDel="00C17B5B">
        <w:rPr>
          <w:highlight w:val="lightGray"/>
        </w:rPr>
        <w:t xml:space="preserve"> </w:t>
      </w:r>
      <w:r w:rsidR="00D668EB" w:rsidRPr="00C42CD3">
        <w:rPr>
          <w:highlight w:val="lightGray"/>
        </w:rPr>
        <w:t>CIRIquant/gtf/files’)</w:t>
      </w:r>
    </w:p>
    <w:p w14:paraId="2198864D" w14:textId="2FBC121A" w:rsidR="00D668EB" w:rsidRPr="00D668EB" w:rsidRDefault="00A0167B" w:rsidP="00C42CD3">
      <w:pPr>
        <w:pStyle w:val="script"/>
      </w:pPr>
      <w:r>
        <w:t>&gt;</w:t>
      </w:r>
      <w:r w:rsidR="00D668EB" w:rsidRPr="00C42CD3">
        <w:rPr>
          <w:highlight w:val="lightGray"/>
        </w:rPr>
        <w:t>file_list &lt;- list.files(pattern = ".gtf")</w:t>
      </w:r>
    </w:p>
    <w:p w14:paraId="73650958" w14:textId="2AA1538D" w:rsidR="00D668EB" w:rsidRPr="008B451E" w:rsidRDefault="00A0167B" w:rsidP="00C42CD3">
      <w:pPr>
        <w:pStyle w:val="script"/>
      </w:pPr>
      <w:r w:rsidRPr="008B451E">
        <w:t>&gt;</w:t>
      </w:r>
      <w:r w:rsidR="00D668EB" w:rsidRPr="008B451E">
        <w:t>ldf &lt;- lapply(file_list , rtracklayer::import)</w:t>
      </w:r>
    </w:p>
    <w:p w14:paraId="062458DA" w14:textId="00A63C7B" w:rsidR="00D668EB" w:rsidRPr="008B451E" w:rsidRDefault="00A0167B" w:rsidP="00C42CD3">
      <w:pPr>
        <w:pStyle w:val="script"/>
      </w:pPr>
      <w:r w:rsidRPr="008B451E">
        <w:t>&gt;</w:t>
      </w:r>
      <w:r w:rsidR="00D668EB" w:rsidRPr="008B451E">
        <w:t>df &lt;- ldply(ldf, data.frame)</w:t>
      </w:r>
    </w:p>
    <w:p w14:paraId="3B715B9E" w14:textId="15EEC4AE" w:rsidR="00D668EB" w:rsidRPr="008B451E" w:rsidRDefault="00A0167B" w:rsidP="00C42CD3">
      <w:pPr>
        <w:pStyle w:val="script"/>
      </w:pPr>
      <w:r w:rsidRPr="008B451E">
        <w:t>&gt;</w:t>
      </w:r>
      <w:r w:rsidR="00D668EB" w:rsidRPr="008B451E">
        <w:t>df &lt;- distinct(df,circ_id, .keep_all= TRUE)</w:t>
      </w:r>
    </w:p>
    <w:p w14:paraId="4038201E" w14:textId="790714EE" w:rsidR="00D668EB" w:rsidRDefault="00A0167B" w:rsidP="00C42CD3">
      <w:pPr>
        <w:pStyle w:val="script"/>
      </w:pPr>
      <w:r w:rsidRPr="008B451E">
        <w:t>&gt;</w:t>
      </w:r>
      <w:r w:rsidR="00D668EB" w:rsidRPr="008B451E">
        <w:t>df &lt;- df[order(df$circ_id),]</w:t>
      </w:r>
    </w:p>
    <w:p w14:paraId="782EA149" w14:textId="00573E41" w:rsidR="006E02F0" w:rsidRDefault="006E02F0" w:rsidP="00D668EB">
      <w:pPr>
        <w:spacing w:line="240" w:lineRule="auto"/>
        <w:ind w:left="360"/>
      </w:pPr>
    </w:p>
    <w:p w14:paraId="2DFBE854" w14:textId="1FBAD446" w:rsidR="006E02F0" w:rsidRPr="00C17B5B" w:rsidRDefault="006E02F0" w:rsidP="00C17B5B">
      <w:pPr>
        <w:pStyle w:val="script"/>
        <w:rPr>
          <w:b/>
          <w:bCs/>
        </w:rPr>
      </w:pPr>
      <w:r w:rsidRPr="00C17B5B">
        <w:rPr>
          <w:b/>
          <w:bCs/>
        </w:rPr>
        <w:t xml:space="preserve">#Merge the </w:t>
      </w:r>
      <w:r w:rsidR="005C46BE" w:rsidRPr="00C17B5B">
        <w:rPr>
          <w:b/>
          <w:bCs/>
        </w:rPr>
        <w:t>i</w:t>
      </w:r>
      <w:r w:rsidRPr="00C17B5B">
        <w:rPr>
          <w:b/>
          <w:bCs/>
        </w:rPr>
        <w:t>nformation from GTF files to the DE circRNAs</w:t>
      </w:r>
    </w:p>
    <w:p w14:paraId="26B4A89A" w14:textId="60396640" w:rsidR="00923896" w:rsidRDefault="00923896" w:rsidP="00C42CD3">
      <w:pPr>
        <w:pStyle w:val="script"/>
      </w:pPr>
      <w:r w:rsidRPr="008B451E">
        <w:t>&gt;</w:t>
      </w:r>
      <w:r w:rsidRPr="00C42CD3">
        <w:t>X_DE &lt;- read.table("/path/to/directory/of/DE_circRNAs.txt”, sep=”,”, header = T)</w:t>
      </w:r>
    </w:p>
    <w:p w14:paraId="70F49B5B" w14:textId="709BDE86" w:rsidR="006E02F0" w:rsidRDefault="00A0167B" w:rsidP="00C42CD3">
      <w:pPr>
        <w:pStyle w:val="script"/>
      </w:pPr>
      <w:r>
        <w:t>&gt;</w:t>
      </w:r>
      <w:r w:rsidR="006E02F0">
        <w:t>Full_X &lt;- df[which(df$circ_id %in% X_DE$CircRNA_ID),]</w:t>
      </w:r>
    </w:p>
    <w:p w14:paraId="72F8E585" w14:textId="566BDD37" w:rsidR="006E02F0" w:rsidRDefault="00A0167B" w:rsidP="00C42CD3">
      <w:pPr>
        <w:pStyle w:val="script"/>
      </w:pPr>
      <w:r>
        <w:t>&gt;</w:t>
      </w:r>
      <w:r w:rsidR="006E02F0">
        <w:t xml:space="preserve">colnames(Full_X)[colnames(Full_X) == </w:t>
      </w:r>
      <w:r w:rsidR="00923896">
        <w:t>‘</w:t>
      </w:r>
      <w:r w:rsidR="006E02F0">
        <w:t>circ_id</w:t>
      </w:r>
      <w:r w:rsidR="00923896">
        <w:t>’</w:t>
      </w:r>
      <w:r w:rsidR="006E02F0">
        <w:t xml:space="preserve">] &lt;- </w:t>
      </w:r>
      <w:r w:rsidR="00923896">
        <w:t>‘</w:t>
      </w:r>
      <w:r w:rsidR="006E02F0">
        <w:t>CircRNA_ID</w:t>
      </w:r>
      <w:r w:rsidR="00923896">
        <w:t>’</w:t>
      </w:r>
    </w:p>
    <w:p w14:paraId="72772CEE" w14:textId="0090D4F6" w:rsidR="006E02F0" w:rsidRDefault="00A0167B" w:rsidP="00C42CD3">
      <w:pPr>
        <w:pStyle w:val="script"/>
      </w:pPr>
      <w:r>
        <w:t>&gt;</w:t>
      </w:r>
      <w:r w:rsidR="006E02F0">
        <w:t>Full_merge &lt;- merge(X_DE,Full_X,by=</w:t>
      </w:r>
      <w:r w:rsidR="00923896">
        <w:t>”</w:t>
      </w:r>
      <w:r w:rsidR="006E02F0">
        <w:t>CircRNA_ID</w:t>
      </w:r>
      <w:r w:rsidR="00923896">
        <w:t>”</w:t>
      </w:r>
      <w:r w:rsidR="006E02F0">
        <w:t>) %&gt;% select(CircRNA_ID, logFC, P</w:t>
      </w:r>
      <w:r w:rsidR="00923896">
        <w:t>v</w:t>
      </w:r>
      <w:r w:rsidR="006E02F0">
        <w:t>alue, DE, FDR, strand, circ_type,</w:t>
      </w:r>
      <w:r w:rsidR="003B1DB8">
        <w:t xml:space="preserve"> everything()</w:t>
      </w:r>
      <w:r w:rsidR="006E02F0">
        <w:t>)</w:t>
      </w:r>
    </w:p>
    <w:p w14:paraId="5A69869D" w14:textId="2A57CFAD" w:rsidR="007E3C24" w:rsidRDefault="00A0167B" w:rsidP="00C42CD3">
      <w:pPr>
        <w:pStyle w:val="script"/>
      </w:pPr>
      <w:r>
        <w:t>&gt;</w:t>
      </w:r>
      <w:r w:rsidR="007E3C24">
        <w:t>Full_merge_1 &lt;- Full_merge %&gt;% tidyr::separate(CircRNA_ID, into = c(</w:t>
      </w:r>
      <w:r w:rsidR="00923896">
        <w:t>“</w:t>
      </w:r>
      <w:r w:rsidR="007E3C24">
        <w:t>Chr</w:t>
      </w:r>
      <w:r w:rsidR="00923896">
        <w:t>”</w:t>
      </w:r>
      <w:r w:rsidR="007E3C24">
        <w:t xml:space="preserve">, </w:t>
      </w:r>
      <w:r w:rsidR="00923896">
        <w:t>“</w:t>
      </w:r>
      <w:r w:rsidR="007E3C24">
        <w:t>Start</w:t>
      </w:r>
      <w:r w:rsidR="00923896">
        <w:t>”</w:t>
      </w:r>
      <w:r w:rsidR="007E3C24">
        <w:t xml:space="preserve">, </w:t>
      </w:r>
      <w:r w:rsidR="00923896">
        <w:t>“</w:t>
      </w:r>
      <w:r w:rsidR="007E3C24">
        <w:t>End</w:t>
      </w:r>
      <w:r w:rsidR="00923896">
        <w:t>”</w:t>
      </w:r>
      <w:r w:rsidR="007E3C24">
        <w:t xml:space="preserve">), sep = </w:t>
      </w:r>
      <w:r w:rsidR="00923896">
        <w:t>“</w:t>
      </w:r>
      <w:r w:rsidR="00800EF0">
        <w:t>\t</w:t>
      </w:r>
      <w:r w:rsidR="00923896">
        <w:t>”</w:t>
      </w:r>
      <w:r w:rsidR="007E3C24">
        <w:t>)</w:t>
      </w:r>
    </w:p>
    <w:p w14:paraId="281A206F" w14:textId="73C7914B" w:rsidR="007E3C24" w:rsidRDefault="00A0167B" w:rsidP="00C42CD3">
      <w:pPr>
        <w:pStyle w:val="script"/>
      </w:pPr>
      <w:r>
        <w:t>&gt;</w:t>
      </w:r>
      <w:r w:rsidR="007E3C24">
        <w:t>Full_merge_1</w:t>
      </w:r>
      <w:r w:rsidR="007E3C24" w:rsidRPr="007E3C24">
        <w:t>$Start &lt;- as.numeric(</w:t>
      </w:r>
      <w:r w:rsidR="007E3C24">
        <w:t>Full_merge_1</w:t>
      </w:r>
      <w:r w:rsidR="007E3C24" w:rsidRPr="007E3C24">
        <w:t xml:space="preserve">$Start) </w:t>
      </w:r>
      <w:r w:rsidR="007E3C24">
        <w:t>–</w:t>
      </w:r>
      <w:r w:rsidR="007E3C24" w:rsidRPr="007E3C24">
        <w:t xml:space="preserve"> 1</w:t>
      </w:r>
    </w:p>
    <w:p w14:paraId="2BD373E9" w14:textId="5A148E31" w:rsidR="007E3C24" w:rsidRDefault="00A0167B" w:rsidP="00C42CD3">
      <w:pPr>
        <w:pStyle w:val="script"/>
      </w:pPr>
      <w:r>
        <w:t>&gt;</w:t>
      </w:r>
      <w:r w:rsidR="007E3C24">
        <w:t>Full_merge_1$</w:t>
      </w:r>
      <w:r w:rsidR="007E3C24" w:rsidRPr="007E3C24">
        <w:t>CircRNA_ID &lt;- paste0(</w:t>
      </w:r>
      <w:r w:rsidR="007E3C24">
        <w:t>Full_merge_1</w:t>
      </w:r>
      <w:r w:rsidR="007E3C24" w:rsidRPr="007E3C24">
        <w:t xml:space="preserve">$Chr, </w:t>
      </w:r>
      <w:r w:rsidR="00923896">
        <w:t>“</w:t>
      </w:r>
      <w:r w:rsidR="007E3C24" w:rsidRPr="007E3C24">
        <w:t>:</w:t>
      </w:r>
      <w:r w:rsidR="00923896">
        <w:t>”</w:t>
      </w:r>
      <w:r w:rsidR="007E3C24" w:rsidRPr="007E3C24">
        <w:t xml:space="preserve">, </w:t>
      </w:r>
      <w:r w:rsidR="007E3C24">
        <w:t>Full_merge_1</w:t>
      </w:r>
      <w:r w:rsidR="007E3C24" w:rsidRPr="007E3C24">
        <w:t xml:space="preserve">$Start, </w:t>
      </w:r>
      <w:r w:rsidR="00923896">
        <w:t>“</w:t>
      </w:r>
      <w:r w:rsidR="007E3C24" w:rsidRPr="007E3C24">
        <w:t>|</w:t>
      </w:r>
      <w:r w:rsidR="00923896">
        <w:t>”</w:t>
      </w:r>
      <w:r w:rsidR="007E3C24" w:rsidRPr="007E3C24">
        <w:t xml:space="preserve">, </w:t>
      </w:r>
      <w:r>
        <w:t>&gt;</w:t>
      </w:r>
      <w:r w:rsidR="007E3C24">
        <w:t>Full_merge_1</w:t>
      </w:r>
      <w:r w:rsidR="007E3C24" w:rsidRPr="007E3C24">
        <w:t>$End</w:t>
      </w:r>
      <w:r w:rsidR="007E3C24">
        <w:t>, Full_merge_1$strand</w:t>
      </w:r>
      <w:r w:rsidR="007447B6">
        <w:t>, sep=””</w:t>
      </w:r>
      <w:r w:rsidR="007E3C24" w:rsidRPr="007E3C24">
        <w:t>)</w:t>
      </w:r>
    </w:p>
    <w:p w14:paraId="619FE1B7" w14:textId="4089FE26" w:rsidR="000813C6" w:rsidRDefault="000813C6" w:rsidP="00C42CD3">
      <w:pPr>
        <w:pStyle w:val="script"/>
      </w:pPr>
      <w:r w:rsidRPr="00C42CD3">
        <w:lastRenderedPageBreak/>
        <w:t>&gt;write.table(Full_merge, file = "/name/of/file.txt", col.names = F, row.names = F ,quote = F, sep = "\t")</w:t>
      </w:r>
    </w:p>
    <w:p w14:paraId="433BACE1" w14:textId="77777777" w:rsidR="000813C6" w:rsidRDefault="000813C6" w:rsidP="007E3C24">
      <w:pPr>
        <w:spacing w:line="240" w:lineRule="auto"/>
        <w:ind w:left="720"/>
      </w:pPr>
    </w:p>
    <w:p w14:paraId="17596A42" w14:textId="458CA356" w:rsidR="007447B6" w:rsidRPr="00C17B5B" w:rsidRDefault="007E3C24" w:rsidP="00C42CD3">
      <w:pPr>
        <w:pStyle w:val="script"/>
        <w:rPr>
          <w:b/>
          <w:bCs/>
        </w:rPr>
      </w:pPr>
      <w:r w:rsidRPr="00C17B5B">
        <w:rPr>
          <w:b/>
          <w:bCs/>
        </w:rPr>
        <w:t>##Load</w:t>
      </w:r>
      <w:r w:rsidR="007447B6" w:rsidRPr="00C17B5B">
        <w:rPr>
          <w:b/>
          <w:bCs/>
        </w:rPr>
        <w:t xml:space="preserve"> circBase annotation (NOTE: In this case we are using the hg38 genome version)</w:t>
      </w:r>
    </w:p>
    <w:p w14:paraId="17588CD6" w14:textId="753FD9D9" w:rsidR="00263F2E" w:rsidRDefault="00263F2E" w:rsidP="00C42CD3">
      <w:pPr>
        <w:pStyle w:val="script"/>
      </w:pPr>
      <w:r>
        <w:t xml:space="preserve">&gt;Full_merge &lt;- </w:t>
      </w:r>
      <w:bookmarkStart w:id="3" w:name="_Hlk108996995"/>
      <w:r>
        <w:t>read.delim2(</w:t>
      </w:r>
      <w:r w:rsidRPr="00D656D3">
        <w:t>(‘/directory/path/to/circBase_circRNA.txt</w:t>
      </w:r>
      <w:r w:rsidRPr="007447B6">
        <w:t>'</w:t>
      </w:r>
      <w:r>
        <w:t xml:space="preserve">, </w:t>
      </w:r>
      <w:r w:rsidRPr="007447B6">
        <w:t xml:space="preserve">header = </w:t>
      </w:r>
      <w:r>
        <w:t>T, sep=”\t”)</w:t>
      </w:r>
    </w:p>
    <w:bookmarkEnd w:id="3"/>
    <w:p w14:paraId="58ACF3E7" w14:textId="7D0080C2" w:rsidR="007447B6" w:rsidRPr="007447B6" w:rsidRDefault="00A0167B" w:rsidP="00C42CD3">
      <w:pPr>
        <w:pStyle w:val="script"/>
      </w:pPr>
      <w:r>
        <w:t>&gt;</w:t>
      </w:r>
      <w:r w:rsidR="007447B6" w:rsidRPr="007447B6">
        <w:t>Y &lt;- read.delim2</w:t>
      </w:r>
      <w:r w:rsidR="007447B6" w:rsidRPr="008B451E">
        <w:t>(</w:t>
      </w:r>
      <w:r w:rsidR="00923896" w:rsidRPr="008B451E">
        <w:t>‘/directory/path/to/</w:t>
      </w:r>
      <w:r w:rsidR="007447B6" w:rsidRPr="008B451E">
        <w:t>circBase_circRNA.txt</w:t>
      </w:r>
      <w:r w:rsidR="007447B6" w:rsidRPr="007447B6">
        <w:t>', header = F) %&gt;% filter(V6 == "hg38")</w:t>
      </w:r>
    </w:p>
    <w:p w14:paraId="261289D2" w14:textId="68650739" w:rsidR="007447B6" w:rsidRPr="007447B6" w:rsidRDefault="00A0167B" w:rsidP="00C42CD3">
      <w:pPr>
        <w:pStyle w:val="script"/>
      </w:pPr>
      <w:r>
        <w:t>&gt;</w:t>
      </w:r>
      <w:r w:rsidR="007447B6" w:rsidRPr="007447B6">
        <w:t xml:space="preserve">Y_1 &lt;- paste0(Y$V1, ":", Y$V2, "|", Y$V3) %&gt;% as.data.frame() </w:t>
      </w:r>
    </w:p>
    <w:p w14:paraId="303DF5DC" w14:textId="259F6DD4" w:rsidR="007447B6" w:rsidRPr="007447B6" w:rsidRDefault="00A0167B" w:rsidP="00C42CD3">
      <w:pPr>
        <w:pStyle w:val="script"/>
      </w:pPr>
      <w:r>
        <w:t>&gt;</w:t>
      </w:r>
      <w:r w:rsidR="007447B6" w:rsidRPr="007447B6">
        <w:t>Y_1 &lt;- str_trim(Y_1$.) %&gt;% as.data.frame()</w:t>
      </w:r>
    </w:p>
    <w:p w14:paraId="27DC6BF3" w14:textId="2B6AD114" w:rsidR="007447B6" w:rsidRDefault="00A0167B" w:rsidP="00C42CD3">
      <w:pPr>
        <w:pStyle w:val="script"/>
      </w:pPr>
      <w:r>
        <w:t>&gt;</w:t>
      </w:r>
      <w:r w:rsidR="007447B6" w:rsidRPr="007447B6">
        <w:t>colnames(Y_1) &lt;- "CircRNA_ID"</w:t>
      </w:r>
    </w:p>
    <w:p w14:paraId="48812E8E" w14:textId="6D6776A6" w:rsidR="007447B6" w:rsidRDefault="007447B6" w:rsidP="00C42CD3">
      <w:pPr>
        <w:pStyle w:val="script"/>
      </w:pPr>
    </w:p>
    <w:p w14:paraId="138669D0" w14:textId="02C2BB62" w:rsidR="007447B6" w:rsidRDefault="007447B6" w:rsidP="00C17B5B">
      <w:pPr>
        <w:pStyle w:val="script"/>
      </w:pPr>
      <w:r w:rsidRPr="00C17B5B">
        <w:rPr>
          <w:b/>
          <w:bCs/>
        </w:rPr>
        <w:t>##CircRNAs Annotation status labelling</w:t>
      </w:r>
    </w:p>
    <w:p w14:paraId="3106D1E8" w14:textId="46D0BEBF" w:rsidR="007447B6" w:rsidRPr="008B451E" w:rsidRDefault="00A0167B" w:rsidP="00C42CD3">
      <w:pPr>
        <w:pStyle w:val="script"/>
      </w:pPr>
      <w:bookmarkStart w:id="4" w:name="_Hlk108810980"/>
      <w:r w:rsidRPr="00C42CD3">
        <w:t>&gt;</w:t>
      </w:r>
      <w:r w:rsidR="00727ED5" w:rsidRPr="00C42CD3">
        <w:t>Full_merge_1</w:t>
      </w:r>
      <w:bookmarkEnd w:id="4"/>
      <w:r w:rsidR="007447B6" w:rsidRPr="008B451E">
        <w:t>$Annotated &lt;- NA</w:t>
      </w:r>
    </w:p>
    <w:p w14:paraId="6DAF723E" w14:textId="72601776" w:rsidR="007447B6" w:rsidRPr="008B451E" w:rsidRDefault="00A0167B" w:rsidP="00C42CD3">
      <w:pPr>
        <w:pStyle w:val="script"/>
      </w:pPr>
      <w:r w:rsidRPr="00C42CD3">
        <w:t>&gt;</w:t>
      </w:r>
      <w:r w:rsidR="007447B6" w:rsidRPr="008B451E">
        <w:t>for (i in 1:nrow(</w:t>
      </w:r>
      <w:r w:rsidR="00727ED5" w:rsidRPr="00C42CD3">
        <w:t>Full_merge_1</w:t>
      </w:r>
      <w:r w:rsidR="007447B6" w:rsidRPr="008B451E">
        <w:t>)) {</w:t>
      </w:r>
    </w:p>
    <w:p w14:paraId="7EBEA0DE" w14:textId="100C9D8A" w:rsidR="007447B6" w:rsidRPr="008B451E" w:rsidRDefault="007447B6" w:rsidP="00C42CD3">
      <w:pPr>
        <w:pStyle w:val="script"/>
      </w:pPr>
      <w:r w:rsidRPr="008B451E">
        <w:t xml:space="preserve">  if (</w:t>
      </w:r>
      <w:r w:rsidR="00727ED5" w:rsidRPr="00C42CD3">
        <w:t>Full_merge_1</w:t>
      </w:r>
      <w:r w:rsidRPr="008B451E">
        <w:t>$CircRNA_ID[i] %in% Y_1$CircRNA_ID) {</w:t>
      </w:r>
    </w:p>
    <w:p w14:paraId="722E57A9" w14:textId="3DE1FDE0" w:rsidR="007447B6" w:rsidRPr="008B451E" w:rsidRDefault="007447B6" w:rsidP="00C42CD3">
      <w:pPr>
        <w:pStyle w:val="script"/>
      </w:pPr>
      <w:r w:rsidRPr="008B451E">
        <w:t xml:space="preserve">    </w:t>
      </w:r>
      <w:r w:rsidR="00727ED5" w:rsidRPr="00C42CD3">
        <w:t>Full_merge_1</w:t>
      </w:r>
      <w:r w:rsidRPr="008B451E">
        <w:t>$Annotated[i] &lt;- "Annotated"</w:t>
      </w:r>
    </w:p>
    <w:p w14:paraId="76E5E7B3" w14:textId="77777777" w:rsidR="007447B6" w:rsidRPr="008B451E" w:rsidRDefault="007447B6" w:rsidP="00C42CD3">
      <w:pPr>
        <w:pStyle w:val="script"/>
      </w:pPr>
      <w:r w:rsidRPr="008B451E">
        <w:t xml:space="preserve">  } else {</w:t>
      </w:r>
    </w:p>
    <w:p w14:paraId="6CF6C139" w14:textId="04146581" w:rsidR="007447B6" w:rsidRPr="008B451E" w:rsidRDefault="007447B6" w:rsidP="00C42CD3">
      <w:pPr>
        <w:pStyle w:val="script"/>
      </w:pPr>
      <w:r w:rsidRPr="008B451E">
        <w:t xml:space="preserve">    </w:t>
      </w:r>
      <w:r w:rsidR="00727ED5" w:rsidRPr="00C42CD3">
        <w:t>Full_merge_1</w:t>
      </w:r>
      <w:r w:rsidRPr="008B451E">
        <w:t>$Annotated[i] &lt;- "Non-Annotated"</w:t>
      </w:r>
    </w:p>
    <w:p w14:paraId="515FAA02" w14:textId="77777777" w:rsidR="007447B6" w:rsidRPr="008B451E" w:rsidRDefault="007447B6" w:rsidP="00C42CD3">
      <w:pPr>
        <w:pStyle w:val="script"/>
      </w:pPr>
      <w:r w:rsidRPr="008B451E">
        <w:t xml:space="preserve">  }</w:t>
      </w:r>
    </w:p>
    <w:p w14:paraId="5121494B" w14:textId="701F546B" w:rsidR="007447B6" w:rsidRDefault="007447B6" w:rsidP="00C42CD3">
      <w:pPr>
        <w:pStyle w:val="script"/>
      </w:pPr>
      <w:r w:rsidRPr="008B451E">
        <w:t>}</w:t>
      </w:r>
    </w:p>
    <w:p w14:paraId="7CF67398" w14:textId="6E639CE4" w:rsidR="00A0167B" w:rsidRDefault="00A0167B" w:rsidP="00C42CD3">
      <w:pPr>
        <w:pStyle w:val="script"/>
      </w:pPr>
      <w:r>
        <w:t>&gt;</w:t>
      </w:r>
      <w:r w:rsidRPr="00A0167B">
        <w:t xml:space="preserve"> </w:t>
      </w:r>
      <w:r w:rsidRPr="00C76138">
        <w:t>write.table(</w:t>
      </w:r>
      <w:r>
        <w:t>Full_merge_1_2</w:t>
      </w:r>
      <w:r w:rsidRPr="00C76138">
        <w:t>,file=</w:t>
      </w:r>
      <w:r>
        <w:t xml:space="preserve"> “</w:t>
      </w:r>
      <w:r w:rsidRPr="008B451E">
        <w:t>name_of_file.txt</w:t>
      </w:r>
      <w:r>
        <w:t>”</w:t>
      </w:r>
      <w:r w:rsidRPr="00C76138">
        <w:t xml:space="preserve">, </w:t>
      </w:r>
      <w:r>
        <w:t xml:space="preserve"> </w:t>
      </w:r>
      <w:r w:rsidRPr="00C76138">
        <w:t>sep = "\t", row.names = F, quote = F)</w:t>
      </w:r>
    </w:p>
    <w:p w14:paraId="74607C4C" w14:textId="1B59CCC7" w:rsidR="00727ED5" w:rsidRDefault="00727ED5" w:rsidP="007447B6">
      <w:pPr>
        <w:spacing w:line="240" w:lineRule="auto"/>
        <w:ind w:left="720"/>
        <w:rPr>
          <w:rFonts w:cstheme="minorHAnsi"/>
          <w:lang w:val="en-US"/>
        </w:rPr>
      </w:pPr>
    </w:p>
    <w:p w14:paraId="5F11A524" w14:textId="0F638D43" w:rsidR="00727ED5" w:rsidRDefault="00727ED5" w:rsidP="00C42CD3">
      <w:pPr>
        <w:spacing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lastRenderedPageBreak/>
        <w:t>Characterisation of DE circRNAs</w:t>
      </w:r>
      <w:r w:rsidR="00C42CD3">
        <w:rPr>
          <w:rFonts w:cstheme="minorHAnsi"/>
          <w:lang w:val="en-US"/>
        </w:rPr>
        <w:t>:</w:t>
      </w:r>
    </w:p>
    <w:p w14:paraId="7C2C3F30" w14:textId="7DD05A88" w:rsidR="00727ED5" w:rsidRDefault="00C76138" w:rsidP="00727ED5">
      <w:pPr>
        <w:spacing w:line="240" w:lineRule="auto"/>
        <w:ind w:left="360"/>
        <w:rPr>
          <w:rFonts w:cstheme="minorHAnsi"/>
          <w:lang w:val="en-US"/>
        </w:rPr>
      </w:pPr>
      <w:r>
        <w:rPr>
          <w:rFonts w:cstheme="minorHAnsi"/>
          <w:lang w:val="en-US"/>
        </w:rPr>
        <w:t>Number of circRNAs according to circRNA types</w:t>
      </w:r>
      <w:r w:rsidR="00C42CD3">
        <w:rPr>
          <w:rFonts w:cstheme="minorHAnsi"/>
          <w:lang w:val="en-US"/>
        </w:rPr>
        <w:t>:</w:t>
      </w:r>
    </w:p>
    <w:p w14:paraId="520F6811" w14:textId="7C421EE0" w:rsidR="00C76138" w:rsidRDefault="00C76138" w:rsidP="00C42CD3">
      <w:pPr>
        <w:pStyle w:val="script"/>
      </w:pPr>
      <w:r>
        <w:t>$R</w:t>
      </w:r>
    </w:p>
    <w:p w14:paraId="4A5AED67" w14:textId="5D6E3700" w:rsidR="00C76138" w:rsidRDefault="00A0167B" w:rsidP="00C42CD3">
      <w:pPr>
        <w:pStyle w:val="script"/>
      </w:pPr>
      <w:r>
        <w:t>&gt;</w:t>
      </w:r>
      <w:r w:rsidR="00C76138" w:rsidRPr="00C76138">
        <w:t>Circ_type &lt;- table(Full_merge$circ_type) %&gt;% as.data.frame()</w:t>
      </w:r>
    </w:p>
    <w:p w14:paraId="6A1B5B8E" w14:textId="063EB806" w:rsidR="00C76138" w:rsidRDefault="00A0167B" w:rsidP="00C42CD3">
      <w:pPr>
        <w:pStyle w:val="script"/>
      </w:pPr>
      <w:r>
        <w:t>&gt;</w:t>
      </w:r>
      <w:r w:rsidR="00C76138" w:rsidRPr="00C76138">
        <w:t>write.table(Circ_type,file=</w:t>
      </w:r>
      <w:r w:rsidR="00C76138">
        <w:t xml:space="preserve"> “name_of_file.txt”</w:t>
      </w:r>
      <w:r w:rsidR="00C76138" w:rsidRPr="00C76138">
        <w:t xml:space="preserve">, </w:t>
      </w:r>
      <w:r w:rsidR="00C76138">
        <w:t xml:space="preserve"> </w:t>
      </w:r>
      <w:r w:rsidR="00C76138" w:rsidRPr="00C76138">
        <w:t>sep = "\t", row.names = F, quote = F)</w:t>
      </w:r>
    </w:p>
    <w:p w14:paraId="2411006B" w14:textId="3F9C5F31" w:rsidR="00C76138" w:rsidRDefault="00C76138" w:rsidP="00C76138">
      <w:pPr>
        <w:spacing w:line="240" w:lineRule="auto"/>
        <w:ind w:left="720"/>
        <w:rPr>
          <w:rFonts w:cstheme="minorHAnsi"/>
          <w:lang w:val="en-US"/>
        </w:rPr>
      </w:pPr>
    </w:p>
    <w:p w14:paraId="6CFCC26D" w14:textId="36B62332" w:rsidR="00C76138" w:rsidRDefault="00C76138" w:rsidP="00C76138">
      <w:pPr>
        <w:spacing w:line="240" w:lineRule="auto"/>
        <w:ind w:left="720"/>
        <w:rPr>
          <w:rFonts w:cstheme="minorHAnsi"/>
          <w:lang w:val="en-US"/>
        </w:rPr>
      </w:pPr>
    </w:p>
    <w:p w14:paraId="0470FADA" w14:textId="36466ACB" w:rsidR="00C76138" w:rsidRDefault="00C76138" w:rsidP="00C76138">
      <w:pPr>
        <w:spacing w:line="240" w:lineRule="auto"/>
        <w:ind w:left="360"/>
        <w:rPr>
          <w:rFonts w:cstheme="minorHAnsi"/>
          <w:lang w:val="en-US"/>
        </w:rPr>
      </w:pPr>
      <w:r>
        <w:rPr>
          <w:rFonts w:cstheme="minorHAnsi"/>
          <w:lang w:val="en-US"/>
        </w:rPr>
        <w:t>Number of genes circRNAs span (1 or &gt;1)</w:t>
      </w:r>
      <w:r w:rsidR="00C42CD3">
        <w:rPr>
          <w:rFonts w:cstheme="minorHAnsi"/>
          <w:lang w:val="en-US"/>
        </w:rPr>
        <w:t>:</w:t>
      </w:r>
    </w:p>
    <w:p w14:paraId="44E4A6CA" w14:textId="2AB8B416" w:rsidR="00C76138" w:rsidRDefault="00C76138" w:rsidP="00C42CD3">
      <w:pPr>
        <w:pStyle w:val="script"/>
      </w:pPr>
      <w:r>
        <w:t>$R</w:t>
      </w:r>
    </w:p>
    <w:p w14:paraId="0AE179A6" w14:textId="14CDECE6" w:rsidR="00C17B5B" w:rsidRPr="00C17B5B" w:rsidRDefault="00C17B5B" w:rsidP="00C42CD3">
      <w:pPr>
        <w:pStyle w:val="script"/>
        <w:rPr>
          <w:b/>
          <w:bCs/>
        </w:rPr>
      </w:pPr>
      <w:r w:rsidRPr="00C17B5B">
        <w:rPr>
          <w:b/>
          <w:bCs/>
        </w:rPr>
        <w:t>#Calculate number of genes</w:t>
      </w:r>
    </w:p>
    <w:p w14:paraId="780CC2D1" w14:textId="67449CA9" w:rsidR="003B1DB8" w:rsidRPr="003B1DB8" w:rsidRDefault="00A0167B" w:rsidP="00C42CD3">
      <w:pPr>
        <w:pStyle w:val="script"/>
      </w:pPr>
      <w:r>
        <w:t>&gt;</w:t>
      </w:r>
      <w:r w:rsidR="003B1DB8" w:rsidRPr="003B1DB8">
        <w:t>PreNoG &lt;- na.omit(Full_merge$gene_name) %&gt;% as.data.frame()</w:t>
      </w:r>
    </w:p>
    <w:p w14:paraId="1C9AB1FB" w14:textId="32A0C86E" w:rsidR="003B1DB8" w:rsidRPr="003B1DB8" w:rsidRDefault="00A0167B" w:rsidP="00C42CD3">
      <w:pPr>
        <w:pStyle w:val="script"/>
      </w:pPr>
      <w:r>
        <w:t>&gt;</w:t>
      </w:r>
      <w:r w:rsidR="003B1DB8" w:rsidRPr="003B1DB8">
        <w:t>colnames(PreNoG) &lt;- "gene_name"</w:t>
      </w:r>
    </w:p>
    <w:p w14:paraId="75AAACF1" w14:textId="2AADAD05" w:rsidR="003B1DB8" w:rsidRPr="003B1DB8" w:rsidRDefault="00A0167B" w:rsidP="00C42CD3">
      <w:pPr>
        <w:pStyle w:val="script"/>
      </w:pPr>
      <w:r>
        <w:t>&gt;</w:t>
      </w:r>
      <w:r w:rsidR="003B1DB8" w:rsidRPr="003B1DB8">
        <w:t>NoG &lt;- sapply(strsplit(PreNoG$gene_name, ","), length) %&gt;% as.data.frame()</w:t>
      </w:r>
    </w:p>
    <w:p w14:paraId="7D637D68" w14:textId="717F0D97" w:rsidR="003B1DB8" w:rsidRPr="003B1DB8" w:rsidRDefault="00A0167B" w:rsidP="00C42CD3">
      <w:pPr>
        <w:pStyle w:val="script"/>
      </w:pPr>
      <w:r>
        <w:t>&gt;</w:t>
      </w:r>
      <w:r w:rsidR="003B1DB8" w:rsidRPr="003B1DB8">
        <w:t xml:space="preserve">NoG_1 &lt;- NoG %&gt;% mutate(category = cut(., breaks = c(0,1, Inf), labels=c("1", "&gt; 1"))) </w:t>
      </w:r>
    </w:p>
    <w:p w14:paraId="711BC944" w14:textId="63CF33D4" w:rsidR="00C76138" w:rsidRDefault="00A0167B" w:rsidP="00C42CD3">
      <w:pPr>
        <w:pStyle w:val="script"/>
      </w:pPr>
      <w:r>
        <w:t>&gt;</w:t>
      </w:r>
      <w:r w:rsidR="003B1DB8" w:rsidRPr="003B1DB8">
        <w:t>NoG_2 =  table(NoG_1$category) %&gt;% as.data.frame()</w:t>
      </w:r>
    </w:p>
    <w:p w14:paraId="5283420E" w14:textId="6AB12CA9" w:rsidR="003B1DB8" w:rsidRDefault="00A0167B" w:rsidP="00C42CD3">
      <w:pPr>
        <w:pStyle w:val="script"/>
      </w:pPr>
      <w:r>
        <w:t>&gt;</w:t>
      </w:r>
      <w:r w:rsidR="003B1DB8" w:rsidRPr="00C76138">
        <w:t>write.table(</w:t>
      </w:r>
      <w:r w:rsidR="003B1DB8">
        <w:t>NoG_2</w:t>
      </w:r>
      <w:r w:rsidR="003B1DB8" w:rsidRPr="00C76138">
        <w:t>,file=</w:t>
      </w:r>
      <w:r w:rsidR="003B1DB8">
        <w:t xml:space="preserve"> “name_of_file.txt”</w:t>
      </w:r>
      <w:r w:rsidR="003B1DB8" w:rsidRPr="00C76138">
        <w:t xml:space="preserve">, </w:t>
      </w:r>
      <w:r w:rsidR="003B1DB8">
        <w:t xml:space="preserve"> </w:t>
      </w:r>
      <w:r w:rsidR="003B1DB8" w:rsidRPr="00C76138">
        <w:t>sep = "\t", row.names = F, quote = F)</w:t>
      </w:r>
    </w:p>
    <w:p w14:paraId="6511B06A" w14:textId="77777777" w:rsidR="003B1DB8" w:rsidRDefault="003B1DB8" w:rsidP="00C42CD3">
      <w:pPr>
        <w:spacing w:line="240" w:lineRule="auto"/>
        <w:ind w:left="360" w:firstLine="360"/>
        <w:rPr>
          <w:rFonts w:cstheme="minorHAnsi"/>
          <w:lang w:val="en-US"/>
        </w:rPr>
      </w:pPr>
    </w:p>
    <w:p w14:paraId="5A5D1389" w14:textId="77777777" w:rsidR="00C76138" w:rsidRDefault="00C76138" w:rsidP="00C76138">
      <w:pPr>
        <w:spacing w:line="240" w:lineRule="auto"/>
        <w:ind w:left="360"/>
        <w:rPr>
          <w:rFonts w:cstheme="minorHAnsi"/>
          <w:lang w:val="en-US"/>
        </w:rPr>
      </w:pPr>
    </w:p>
    <w:p w14:paraId="0A744B84" w14:textId="1E43D3B3" w:rsidR="00D735DB" w:rsidRPr="000D0814" w:rsidRDefault="00BE1389" w:rsidP="00C42CD3">
      <w:pPr>
        <w:pStyle w:val="ListParagraph"/>
        <w:numPr>
          <w:ilvl w:val="0"/>
          <w:numId w:val="10"/>
        </w:numPr>
        <w:spacing w:line="480" w:lineRule="auto"/>
        <w:rPr>
          <w:rFonts w:cstheme="minorHAnsi"/>
          <w:lang w:val="en-US"/>
        </w:rPr>
      </w:pPr>
      <w:r w:rsidRPr="000D0814">
        <w:rPr>
          <w:rFonts w:cstheme="minorHAnsi"/>
          <w:lang w:val="en-US"/>
        </w:rPr>
        <w:t>Predicting circRNA-miRNA interaction using Circr</w:t>
      </w:r>
    </w:p>
    <w:p w14:paraId="2A81BC61" w14:textId="1B6CE842" w:rsidR="00D735DB" w:rsidRDefault="00D16B2D" w:rsidP="007553B5">
      <w:pPr>
        <w:spacing w:line="480" w:lineRule="auto"/>
        <w:ind w:firstLine="284"/>
        <w:rPr>
          <w:rFonts w:cstheme="minorHAnsi"/>
          <w:lang w:val="en-US"/>
        </w:rPr>
      </w:pPr>
      <w:r>
        <w:rPr>
          <w:rFonts w:cstheme="minorHAnsi"/>
          <w:lang w:val="en-US"/>
        </w:rPr>
        <w:t>Install</w:t>
      </w:r>
      <w:r w:rsidR="00D735DB">
        <w:rPr>
          <w:rFonts w:cstheme="minorHAnsi"/>
          <w:lang w:val="en-US"/>
        </w:rPr>
        <w:t xml:space="preserve"> </w:t>
      </w:r>
      <w:r w:rsidR="00FE738E">
        <w:rPr>
          <w:rFonts w:cstheme="minorHAnsi"/>
          <w:lang w:val="en-US"/>
        </w:rPr>
        <w:t xml:space="preserve">miRanda, RNAhybrid, </w:t>
      </w:r>
      <w:r w:rsidR="00790674">
        <w:rPr>
          <w:rFonts w:cstheme="minorHAnsi"/>
          <w:lang w:val="en-US"/>
        </w:rPr>
        <w:t xml:space="preserve">and </w:t>
      </w:r>
      <w:r w:rsidR="00FE738E">
        <w:rPr>
          <w:rFonts w:cstheme="minorHAnsi"/>
          <w:lang w:val="en-US"/>
        </w:rPr>
        <w:t>Pybedtools</w:t>
      </w:r>
      <w:r w:rsidR="006D0A89">
        <w:rPr>
          <w:rFonts w:cstheme="minorHAnsi"/>
          <w:lang w:val="en-US"/>
        </w:rPr>
        <w:t>:</w:t>
      </w:r>
    </w:p>
    <w:p w14:paraId="4E249C45" w14:textId="35D9DAA4" w:rsidR="00D735DB" w:rsidRPr="007D334B" w:rsidRDefault="00D735DB" w:rsidP="007553B5">
      <w:pPr>
        <w:spacing w:line="480" w:lineRule="auto"/>
        <w:ind w:left="720"/>
        <w:rPr>
          <w:rFonts w:cstheme="minorHAnsi"/>
          <w:i/>
          <w:iCs/>
          <w:shd w:val="pct15" w:color="auto" w:fill="FFFFFF"/>
          <w:lang w:val="en-US"/>
        </w:rPr>
      </w:pPr>
      <w:r w:rsidRPr="007D334B">
        <w:rPr>
          <w:rFonts w:cstheme="minorHAnsi"/>
          <w:i/>
          <w:iCs/>
          <w:shd w:val="pct15" w:color="auto" w:fill="FFFFFF"/>
          <w:lang w:val="en-US"/>
        </w:rPr>
        <w:t>miRanda (</w:t>
      </w:r>
      <w:r w:rsidR="00A675C4">
        <w:rPr>
          <w:rFonts w:cstheme="minorHAnsi"/>
          <w:i/>
          <w:iCs/>
          <w:shd w:val="pct15" w:color="auto" w:fill="FFFFFF"/>
          <w:lang w:val="en-US"/>
        </w:rPr>
        <w:t xml:space="preserve">$ </w:t>
      </w:r>
      <w:r w:rsidRPr="007D334B">
        <w:rPr>
          <w:rFonts w:cstheme="minorHAnsi"/>
          <w:i/>
          <w:iCs/>
          <w:shd w:val="pct15" w:color="auto" w:fill="FFFFFF"/>
          <w:lang w:val="en-US"/>
        </w:rPr>
        <w:t>conda install -c bioconda miranda / conda install -c bioconda/label/cf201901 miranda)</w:t>
      </w:r>
    </w:p>
    <w:p w14:paraId="6D8BE465" w14:textId="19278B83" w:rsidR="00D735DB" w:rsidRPr="007D334B" w:rsidRDefault="00D735DB" w:rsidP="007553B5">
      <w:pPr>
        <w:spacing w:line="480" w:lineRule="auto"/>
        <w:ind w:firstLine="720"/>
        <w:rPr>
          <w:rFonts w:cstheme="minorHAnsi"/>
          <w:i/>
          <w:iCs/>
          <w:shd w:val="pct15" w:color="auto" w:fill="FFFFFF"/>
          <w:lang w:val="en-US"/>
        </w:rPr>
      </w:pPr>
      <w:r w:rsidRPr="007D334B">
        <w:rPr>
          <w:rFonts w:cstheme="minorHAnsi"/>
          <w:i/>
          <w:iCs/>
          <w:shd w:val="pct15" w:color="auto" w:fill="FFFFFF"/>
          <w:lang w:val="en-US"/>
        </w:rPr>
        <w:t>RNAhybrid (</w:t>
      </w:r>
      <w:r w:rsidR="00A675C4">
        <w:rPr>
          <w:rFonts w:cstheme="minorHAnsi"/>
          <w:i/>
          <w:iCs/>
          <w:shd w:val="pct15" w:color="auto" w:fill="FFFFFF"/>
          <w:lang w:val="en-US"/>
        </w:rPr>
        <w:t xml:space="preserve">$ </w:t>
      </w:r>
      <w:r w:rsidRPr="007D334B">
        <w:rPr>
          <w:rFonts w:cstheme="minorHAnsi"/>
          <w:i/>
          <w:iCs/>
          <w:shd w:val="pct15" w:color="auto" w:fill="FFFFFF"/>
          <w:lang w:val="en-US"/>
        </w:rPr>
        <w:t>conda install -c genomedk rnahybrid)</w:t>
      </w:r>
    </w:p>
    <w:p w14:paraId="2AC5F506" w14:textId="6A425465" w:rsidR="00D735DB" w:rsidRPr="007D334B" w:rsidRDefault="00D735DB" w:rsidP="007553B5">
      <w:pPr>
        <w:spacing w:line="480" w:lineRule="auto"/>
        <w:ind w:firstLine="720"/>
        <w:rPr>
          <w:rFonts w:cstheme="minorHAnsi"/>
          <w:i/>
          <w:iCs/>
          <w:shd w:val="pct15" w:color="auto" w:fill="FFFFFF"/>
          <w:lang w:val="en-US"/>
        </w:rPr>
      </w:pPr>
      <w:r w:rsidRPr="007D334B">
        <w:rPr>
          <w:rFonts w:cstheme="minorHAnsi"/>
          <w:i/>
          <w:iCs/>
          <w:shd w:val="pct15" w:color="auto" w:fill="FFFFFF"/>
          <w:lang w:val="en-US"/>
        </w:rPr>
        <w:lastRenderedPageBreak/>
        <w:t>Pybedtools (</w:t>
      </w:r>
      <w:r w:rsidR="00A675C4">
        <w:rPr>
          <w:rFonts w:cstheme="minorHAnsi"/>
          <w:i/>
          <w:iCs/>
          <w:shd w:val="pct15" w:color="auto" w:fill="FFFFFF"/>
          <w:lang w:val="en-US"/>
        </w:rPr>
        <w:t xml:space="preserve">$ </w:t>
      </w:r>
      <w:r w:rsidRPr="007D334B">
        <w:rPr>
          <w:rFonts w:cstheme="minorHAnsi"/>
          <w:i/>
          <w:iCs/>
          <w:shd w:val="pct15" w:color="auto" w:fill="FFFFFF"/>
          <w:lang w:val="en-US"/>
        </w:rPr>
        <w:t>pip3 install pybedtools)</w:t>
      </w:r>
    </w:p>
    <w:p w14:paraId="7B8AE025" w14:textId="77777777" w:rsidR="00D735DB" w:rsidRDefault="00D735DB" w:rsidP="007553B5">
      <w:pPr>
        <w:spacing w:line="480" w:lineRule="auto"/>
        <w:rPr>
          <w:rFonts w:cstheme="minorHAnsi"/>
          <w:b/>
          <w:bCs/>
          <w:lang w:val="en-US"/>
        </w:rPr>
      </w:pPr>
    </w:p>
    <w:p w14:paraId="19C5F4CA" w14:textId="759E2E2E" w:rsidR="00D735DB" w:rsidRPr="00D65100" w:rsidRDefault="00D735DB" w:rsidP="007553B5">
      <w:pPr>
        <w:spacing w:line="480" w:lineRule="auto"/>
        <w:ind w:firstLine="284"/>
        <w:rPr>
          <w:rFonts w:cstheme="minorHAnsi"/>
          <w:lang w:val="en-US"/>
        </w:rPr>
      </w:pPr>
      <w:r>
        <w:rPr>
          <w:rFonts w:cstheme="minorHAnsi"/>
          <w:lang w:val="en-US"/>
        </w:rPr>
        <w:t>Index the fasta file</w:t>
      </w:r>
      <w:r w:rsidR="003A3893">
        <w:rPr>
          <w:rFonts w:cstheme="minorHAnsi"/>
          <w:lang w:val="en-US"/>
        </w:rPr>
        <w:t>:</w:t>
      </w:r>
    </w:p>
    <w:p w14:paraId="5A4C9AE9" w14:textId="50590A6B" w:rsidR="00D735DB" w:rsidRPr="00A675C4" w:rsidRDefault="00A675C4" w:rsidP="007553B5">
      <w:pPr>
        <w:spacing w:line="480" w:lineRule="auto"/>
        <w:ind w:firstLine="720"/>
        <w:rPr>
          <w:rFonts w:cstheme="minorHAnsi"/>
          <w:i/>
          <w:iCs/>
          <w:shd w:val="pct15" w:color="auto" w:fill="FFFFFF"/>
          <w:lang w:val="en-US"/>
        </w:rPr>
      </w:pPr>
      <w:r>
        <w:rPr>
          <w:rFonts w:cstheme="minorHAnsi"/>
          <w:i/>
          <w:iCs/>
          <w:shd w:val="pct15" w:color="auto" w:fill="FFFFFF"/>
          <w:lang w:val="en-US"/>
        </w:rPr>
        <w:t xml:space="preserve">$ 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 xml:space="preserve">samtools faidx </w:t>
      </w:r>
      <w:r w:rsidR="00FE738E" w:rsidRPr="00A675C4">
        <w:rPr>
          <w:rFonts w:cstheme="minorHAnsi"/>
          <w:i/>
          <w:iCs/>
          <w:shd w:val="pct15" w:color="auto" w:fill="FFFFFF"/>
          <w:lang w:val="en-US"/>
        </w:rPr>
        <w:t>&lt;reference.genome.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fa</w:t>
      </w:r>
      <w:r w:rsidR="00FE738E" w:rsidRPr="00A675C4">
        <w:rPr>
          <w:rFonts w:cstheme="minorHAnsi"/>
          <w:i/>
          <w:iCs/>
          <w:shd w:val="pct15" w:color="auto" w:fill="FFFFFF"/>
          <w:lang w:val="en-US"/>
        </w:rPr>
        <w:t>&gt;</w:t>
      </w:r>
    </w:p>
    <w:p w14:paraId="47DFB8F5" w14:textId="77777777" w:rsidR="00D735DB" w:rsidRDefault="00D735DB" w:rsidP="007553B5">
      <w:pPr>
        <w:spacing w:line="480" w:lineRule="auto"/>
        <w:rPr>
          <w:rFonts w:cstheme="minorHAnsi"/>
          <w:lang w:val="en-US"/>
        </w:rPr>
      </w:pPr>
    </w:p>
    <w:p w14:paraId="6F380AC6" w14:textId="66000B96" w:rsidR="003B1DB8" w:rsidRDefault="003B1DB8" w:rsidP="007553B5">
      <w:pPr>
        <w:spacing w:line="480" w:lineRule="auto"/>
        <w:ind w:firstLine="284"/>
        <w:rPr>
          <w:rFonts w:cstheme="minorHAnsi"/>
          <w:lang w:val="en-US"/>
        </w:rPr>
      </w:pPr>
      <w:r>
        <w:rPr>
          <w:rFonts w:cstheme="minorHAnsi"/>
          <w:lang w:val="en-US"/>
        </w:rPr>
        <w:t>Changes in circR.py file</w:t>
      </w:r>
      <w:r w:rsidR="006D0A89">
        <w:rPr>
          <w:rFonts w:cstheme="minorHAnsi"/>
          <w:lang w:val="en-US"/>
        </w:rPr>
        <w:t>:</w:t>
      </w:r>
    </w:p>
    <w:p w14:paraId="0BE791E7" w14:textId="1E777F90" w:rsidR="003B1DB8" w:rsidRPr="00C42CD3" w:rsidRDefault="006A5A0A" w:rsidP="00C42CD3">
      <w:pPr>
        <w:spacing w:line="480" w:lineRule="auto"/>
        <w:ind w:left="716"/>
        <w:rPr>
          <w:rFonts w:cstheme="minorHAnsi"/>
          <w:i/>
          <w:iCs/>
          <w:lang w:val="en-US"/>
        </w:rPr>
      </w:pPr>
      <w:r w:rsidRPr="00C42CD3">
        <w:rPr>
          <w:rFonts w:cstheme="minorHAnsi"/>
          <w:i/>
          <w:iCs/>
          <w:lang w:val="en-US"/>
        </w:rPr>
        <w:t xml:space="preserve">In line 191, 238 and 245, replace “rm -rf” to “echo” to </w:t>
      </w:r>
      <w:r w:rsidR="001E0F2D" w:rsidRPr="00C42CD3">
        <w:rPr>
          <w:rFonts w:cstheme="minorHAnsi"/>
          <w:i/>
          <w:iCs/>
          <w:lang w:val="en-US"/>
        </w:rPr>
        <w:t>prevent the removal of</w:t>
      </w:r>
      <w:r w:rsidRPr="00C42CD3">
        <w:rPr>
          <w:rFonts w:cstheme="minorHAnsi"/>
          <w:i/>
          <w:iCs/>
          <w:lang w:val="en-US"/>
        </w:rPr>
        <w:t xml:space="preserve"> miRNA prediction tool </w:t>
      </w:r>
      <w:r w:rsidR="001E0F2D" w:rsidRPr="00C42CD3">
        <w:rPr>
          <w:rFonts w:cstheme="minorHAnsi"/>
          <w:i/>
          <w:iCs/>
          <w:lang w:val="en-US"/>
        </w:rPr>
        <w:t xml:space="preserve">output </w:t>
      </w:r>
      <w:r w:rsidRPr="00C42CD3">
        <w:rPr>
          <w:rFonts w:cstheme="minorHAnsi"/>
          <w:i/>
          <w:iCs/>
          <w:lang w:val="en-US"/>
        </w:rPr>
        <w:t>files</w:t>
      </w:r>
      <w:r w:rsidR="001064C3">
        <w:rPr>
          <w:rFonts w:cstheme="minorHAnsi"/>
          <w:i/>
          <w:iCs/>
          <w:lang w:val="en-US"/>
        </w:rPr>
        <w:t>.</w:t>
      </w:r>
    </w:p>
    <w:p w14:paraId="6CC76073" w14:textId="21B6D83F" w:rsidR="00D735DB" w:rsidRDefault="00FE738E" w:rsidP="007553B5">
      <w:pPr>
        <w:spacing w:line="480" w:lineRule="auto"/>
        <w:ind w:firstLine="284"/>
        <w:rPr>
          <w:rFonts w:cstheme="minorHAnsi"/>
          <w:lang w:val="en-US"/>
        </w:rPr>
      </w:pPr>
      <w:r>
        <w:rPr>
          <w:rFonts w:cstheme="minorHAnsi"/>
          <w:lang w:val="en-US"/>
        </w:rPr>
        <w:t>Execute</w:t>
      </w:r>
      <w:r w:rsidR="00D735DB">
        <w:rPr>
          <w:rFonts w:cstheme="minorHAnsi"/>
          <w:lang w:val="en-US"/>
        </w:rPr>
        <w:t xml:space="preserve"> Circr</w:t>
      </w:r>
      <w:r w:rsidR="007D7C5F">
        <w:rPr>
          <w:rFonts w:cstheme="minorHAnsi"/>
          <w:lang w:val="en-US"/>
        </w:rPr>
        <w:t>:</w:t>
      </w:r>
    </w:p>
    <w:p w14:paraId="45711C6C" w14:textId="7E92ACC5" w:rsidR="006A5A0A" w:rsidRDefault="00A675C4" w:rsidP="007553B5">
      <w:pPr>
        <w:spacing w:line="480" w:lineRule="auto"/>
        <w:ind w:left="720"/>
        <w:rPr>
          <w:rFonts w:cstheme="minorHAnsi"/>
          <w:lang w:val="en-US"/>
        </w:rPr>
      </w:pPr>
      <w:r w:rsidRPr="00A675C4">
        <w:rPr>
          <w:rFonts w:cstheme="minorHAnsi"/>
          <w:i/>
          <w:iCs/>
          <w:shd w:val="pct15" w:color="auto" w:fill="FFFFFF"/>
          <w:lang w:val="en-US"/>
        </w:rPr>
        <w:t xml:space="preserve">$ 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 xml:space="preserve">python3 </w:t>
      </w:r>
      <w:r w:rsidR="00FE738E" w:rsidRPr="00A675C4">
        <w:rPr>
          <w:rFonts w:cstheme="minorHAnsi"/>
          <w:i/>
          <w:iCs/>
          <w:shd w:val="pct15" w:color="auto" w:fill="FFFFFF"/>
          <w:lang w:val="en-US"/>
        </w:rPr>
        <w:t>&lt;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/path/to/Circr.py</w:t>
      </w:r>
      <w:r w:rsidR="00FE738E" w:rsidRPr="00A675C4">
        <w:rPr>
          <w:rFonts w:cstheme="minorHAnsi"/>
          <w:i/>
          <w:iCs/>
          <w:shd w:val="pct15" w:color="auto" w:fill="FFFFFF"/>
          <w:lang w:val="en-US"/>
        </w:rPr>
        <w:t>&gt;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 xml:space="preserve"> -i </w:t>
      </w:r>
      <w:r w:rsidR="00FE738E" w:rsidRPr="00A675C4">
        <w:rPr>
          <w:rFonts w:cstheme="minorHAnsi"/>
          <w:i/>
          <w:iCs/>
          <w:shd w:val="pct15" w:color="auto" w:fill="FFFFFF"/>
          <w:lang w:val="en-US"/>
        </w:rPr>
        <w:t>&lt;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`INPUT`.bed</w:t>
      </w:r>
      <w:r w:rsidR="00FE738E" w:rsidRPr="00A675C4">
        <w:rPr>
          <w:rFonts w:cstheme="minorHAnsi"/>
          <w:i/>
          <w:iCs/>
          <w:shd w:val="pct15" w:color="auto" w:fill="FFFFFF"/>
          <w:lang w:val="en-US"/>
        </w:rPr>
        <w:t>&gt;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 xml:space="preserve"> --gtf </w:t>
      </w:r>
      <w:r w:rsidR="00FE738E" w:rsidRPr="00A675C4">
        <w:rPr>
          <w:rFonts w:cstheme="minorHAnsi"/>
          <w:i/>
          <w:iCs/>
          <w:shd w:val="pct15" w:color="auto" w:fill="FFFFFF"/>
          <w:lang w:val="en-US"/>
        </w:rPr>
        <w:t>&lt;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/path/to/my</w:t>
      </w:r>
      <w:r w:rsidR="00B069B1" w:rsidRPr="00A675C4">
        <w:rPr>
          <w:rFonts w:cstheme="minorHAnsi"/>
          <w:i/>
          <w:iCs/>
          <w:shd w:val="pct15" w:color="auto" w:fill="FFFFFF"/>
          <w:lang w:val="en-US"/>
        </w:rPr>
        <w:t>.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gene</w:t>
      </w:r>
      <w:r w:rsidR="00B069B1" w:rsidRPr="00A675C4">
        <w:rPr>
          <w:rFonts w:cstheme="minorHAnsi"/>
          <w:i/>
          <w:iCs/>
          <w:shd w:val="pct15" w:color="auto" w:fill="FFFFFF"/>
          <w:lang w:val="en-US"/>
        </w:rPr>
        <w:t>.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anno.gtf</w:t>
      </w:r>
      <w:r w:rsidR="00FE738E" w:rsidRPr="00A675C4">
        <w:rPr>
          <w:rFonts w:cstheme="minorHAnsi"/>
          <w:i/>
          <w:iCs/>
          <w:shd w:val="pct15" w:color="auto" w:fill="FFFFFF"/>
          <w:lang w:val="en-US"/>
        </w:rPr>
        <w:t>&gt;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 xml:space="preserve"> --genome </w:t>
      </w:r>
      <w:r w:rsidR="00FE738E" w:rsidRPr="00A675C4">
        <w:rPr>
          <w:rFonts w:cstheme="minorHAnsi"/>
          <w:i/>
          <w:iCs/>
          <w:shd w:val="pct15" w:color="auto" w:fill="FFFFFF"/>
          <w:lang w:val="en-US"/>
        </w:rPr>
        <w:t>&lt;</w:t>
      </w:r>
      <w:r w:rsidR="00B069B1" w:rsidRPr="00A675C4">
        <w:rPr>
          <w:rFonts w:cstheme="minorHAnsi"/>
          <w:i/>
          <w:iCs/>
          <w:shd w:val="pct15" w:color="auto" w:fill="FFFFFF"/>
          <w:lang w:val="en-US"/>
        </w:rPr>
        <w:t>/path/to/my.genome.ref. fa</w:t>
      </w:r>
      <w:r w:rsidR="00FE738E" w:rsidRPr="00A675C4">
        <w:rPr>
          <w:rFonts w:cstheme="minorHAnsi"/>
          <w:i/>
          <w:iCs/>
          <w:shd w:val="pct15" w:color="auto" w:fill="FFFFFF"/>
          <w:lang w:val="en-US"/>
        </w:rPr>
        <w:t xml:space="preserve">&gt; 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 xml:space="preserve">--rRNA </w:t>
      </w:r>
      <w:r w:rsidR="00FE738E" w:rsidRPr="00A675C4">
        <w:rPr>
          <w:rFonts w:cstheme="minorHAnsi"/>
          <w:i/>
          <w:iCs/>
          <w:shd w:val="pct15" w:color="auto" w:fill="FFFFFF"/>
          <w:lang w:val="en-US"/>
        </w:rPr>
        <w:t>&lt;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/path/to/my</w:t>
      </w:r>
      <w:r w:rsidR="00B069B1" w:rsidRPr="00A675C4">
        <w:rPr>
          <w:rFonts w:cstheme="minorHAnsi"/>
          <w:i/>
          <w:iCs/>
          <w:shd w:val="pct15" w:color="auto" w:fill="FFFFFF"/>
          <w:lang w:val="en-US"/>
        </w:rPr>
        <w:t>.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rRNA</w:t>
      </w:r>
      <w:r w:rsidR="00B069B1" w:rsidRPr="00A675C4">
        <w:rPr>
          <w:rFonts w:cstheme="minorHAnsi"/>
          <w:i/>
          <w:iCs/>
          <w:shd w:val="pct15" w:color="auto" w:fill="FFFFFF"/>
          <w:lang w:val="en-US"/>
        </w:rPr>
        <w:t>.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coord.bed</w:t>
      </w:r>
      <w:r w:rsidR="00FE738E" w:rsidRPr="00A675C4">
        <w:rPr>
          <w:rFonts w:cstheme="minorHAnsi"/>
          <w:i/>
          <w:iCs/>
          <w:shd w:val="pct15" w:color="auto" w:fill="FFFFFF"/>
          <w:lang w:val="en-US"/>
        </w:rPr>
        <w:t>&gt;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 xml:space="preserve"> --miRNA </w:t>
      </w:r>
      <w:r w:rsidR="00FE738E" w:rsidRPr="00A675C4">
        <w:rPr>
          <w:rFonts w:cstheme="minorHAnsi"/>
          <w:i/>
          <w:iCs/>
          <w:shd w:val="pct15" w:color="auto" w:fill="FFFFFF"/>
          <w:lang w:val="en-US"/>
        </w:rPr>
        <w:t>&lt;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/path/to/my</w:t>
      </w:r>
      <w:r w:rsidR="00B069B1" w:rsidRPr="00A675C4">
        <w:rPr>
          <w:rFonts w:cstheme="minorHAnsi"/>
          <w:i/>
          <w:iCs/>
          <w:shd w:val="pct15" w:color="auto" w:fill="FFFFFF"/>
          <w:lang w:val="en-US"/>
        </w:rPr>
        <w:t>.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miRNA</w:t>
      </w:r>
      <w:r w:rsidR="00B069B1" w:rsidRPr="00A675C4">
        <w:rPr>
          <w:rFonts w:cstheme="minorHAnsi"/>
          <w:i/>
          <w:iCs/>
          <w:shd w:val="pct15" w:color="auto" w:fill="FFFFFF"/>
          <w:lang w:val="en-US"/>
        </w:rPr>
        <w:t>.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seq.fa</w:t>
      </w:r>
      <w:r w:rsidR="00FE738E" w:rsidRPr="00A675C4">
        <w:rPr>
          <w:rFonts w:cstheme="minorHAnsi"/>
          <w:i/>
          <w:iCs/>
          <w:shd w:val="pct15" w:color="auto" w:fill="FFFFFF"/>
          <w:lang w:val="en-US"/>
        </w:rPr>
        <w:t>&gt;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 xml:space="preserve"> --AGO </w:t>
      </w:r>
      <w:r w:rsidR="00FE738E" w:rsidRPr="00A675C4">
        <w:rPr>
          <w:rFonts w:cstheme="minorHAnsi"/>
          <w:i/>
          <w:iCs/>
          <w:shd w:val="pct15" w:color="auto" w:fill="FFFFFF"/>
          <w:lang w:val="en-US"/>
        </w:rPr>
        <w:t>&lt;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/path/to/my</w:t>
      </w:r>
      <w:r w:rsidR="00B069B1" w:rsidRPr="00A675C4">
        <w:rPr>
          <w:rFonts w:cstheme="minorHAnsi"/>
          <w:i/>
          <w:iCs/>
          <w:shd w:val="pct15" w:color="auto" w:fill="FFFFFF"/>
          <w:lang w:val="en-US"/>
        </w:rPr>
        <w:t>.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custom</w:t>
      </w:r>
      <w:r w:rsidR="00B069B1" w:rsidRPr="00A675C4">
        <w:rPr>
          <w:rFonts w:cstheme="minorHAnsi"/>
          <w:i/>
          <w:iCs/>
          <w:shd w:val="pct15" w:color="auto" w:fill="FFFFFF"/>
          <w:lang w:val="en-US"/>
        </w:rPr>
        <w:t>.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AGO</w:t>
      </w:r>
      <w:r w:rsidR="00B069B1" w:rsidRPr="00A675C4">
        <w:rPr>
          <w:rFonts w:cstheme="minorHAnsi"/>
          <w:i/>
          <w:iCs/>
          <w:shd w:val="pct15" w:color="auto" w:fill="FFFFFF"/>
          <w:lang w:val="en-US"/>
        </w:rPr>
        <w:t>.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peaks.bed</w:t>
      </w:r>
      <w:r w:rsidR="00B069B1" w:rsidRPr="00A675C4">
        <w:rPr>
          <w:rFonts w:cstheme="minorHAnsi"/>
          <w:i/>
          <w:iCs/>
          <w:shd w:val="pct15" w:color="auto" w:fill="FFFFFF"/>
          <w:lang w:val="en-US"/>
        </w:rPr>
        <w:t>&gt;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 xml:space="preserve"> --validated_interactions </w:t>
      </w:r>
      <w:r w:rsidR="00B069B1" w:rsidRPr="00A675C4">
        <w:rPr>
          <w:rFonts w:cstheme="minorHAnsi"/>
          <w:i/>
          <w:iCs/>
          <w:shd w:val="pct15" w:color="auto" w:fill="FFFFFF"/>
          <w:lang w:val="en-US"/>
        </w:rPr>
        <w:t>&lt;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>/path/to/my_custom_interactions.bed</w:t>
      </w:r>
      <w:r w:rsidR="00B069B1" w:rsidRPr="00A675C4">
        <w:rPr>
          <w:rFonts w:cstheme="minorHAnsi"/>
          <w:i/>
          <w:iCs/>
          <w:shd w:val="pct15" w:color="auto" w:fill="FFFFFF"/>
          <w:lang w:val="en-US"/>
        </w:rPr>
        <w:t>&gt;</w:t>
      </w:r>
      <w:r w:rsidR="00D735DB" w:rsidRPr="00A675C4">
        <w:rPr>
          <w:rFonts w:cstheme="minorHAnsi"/>
          <w:i/>
          <w:iCs/>
          <w:shd w:val="pct15" w:color="auto" w:fill="FFFFFF"/>
          <w:lang w:val="en-US"/>
        </w:rPr>
        <w:t xml:space="preserve"> -o example_custom_anno_circr.csv</w:t>
      </w:r>
    </w:p>
    <w:p w14:paraId="0B172F79" w14:textId="3CF024F4" w:rsidR="006A5A0A" w:rsidRPr="00C42CD3" w:rsidRDefault="006A5A0A" w:rsidP="00C42CD3">
      <w:pPr>
        <w:pStyle w:val="Basic"/>
      </w:pPr>
      <w:r w:rsidRPr="00C42CD3">
        <w:t>Filtering step</w:t>
      </w:r>
      <w:r w:rsidR="006D0A89">
        <w:t>:</w:t>
      </w:r>
    </w:p>
    <w:p w14:paraId="670C97FD" w14:textId="3C16F87B" w:rsidR="006A5A0A" w:rsidRPr="00A90D0B" w:rsidRDefault="006A5A0A" w:rsidP="00C17B5B">
      <w:pPr>
        <w:pStyle w:val="script"/>
        <w:rPr>
          <w:b/>
          <w:bCs/>
        </w:rPr>
      </w:pPr>
      <w:r w:rsidRPr="00A90D0B">
        <w:rPr>
          <w:b/>
          <w:bCs/>
        </w:rPr>
        <w:t>#</w:t>
      </w:r>
      <w:r w:rsidR="00724045" w:rsidRPr="00A90D0B">
        <w:rPr>
          <w:b/>
          <w:bCs/>
        </w:rPr>
        <w:t xml:space="preserve"> </w:t>
      </w:r>
      <w:r w:rsidRPr="00A90D0B">
        <w:rPr>
          <w:b/>
          <w:bCs/>
        </w:rPr>
        <w:t>Load circR output file in Rstudio</w:t>
      </w:r>
    </w:p>
    <w:p w14:paraId="04140CC0" w14:textId="157E4026" w:rsidR="0032490B" w:rsidRPr="00A90D0B" w:rsidRDefault="0032490B" w:rsidP="00C17B5B">
      <w:pPr>
        <w:pStyle w:val="script"/>
        <w:rPr>
          <w:b/>
          <w:bCs/>
          <w:shd w:val="clear" w:color="auto" w:fill="auto"/>
        </w:rPr>
      </w:pPr>
      <w:r w:rsidRPr="00A90D0B">
        <w:rPr>
          <w:b/>
          <w:bCs/>
        </w:rPr>
        <w:t># Filter according to circRNA name, number of software matched, seed category, AGO and validation</w:t>
      </w:r>
    </w:p>
    <w:p w14:paraId="3DC5C8F2" w14:textId="3F10AD8D" w:rsidR="006A5A0A" w:rsidRPr="008B451E" w:rsidRDefault="006A5A0A" w:rsidP="00C42CD3">
      <w:pPr>
        <w:pStyle w:val="script"/>
      </w:pPr>
      <w:r w:rsidRPr="008B451E">
        <w:t>$R</w:t>
      </w:r>
    </w:p>
    <w:p w14:paraId="163580CA" w14:textId="6B912F32" w:rsidR="004902B2" w:rsidRPr="008B451E" w:rsidRDefault="008B451E" w:rsidP="00C42CD3">
      <w:pPr>
        <w:pStyle w:val="script"/>
      </w:pPr>
      <w:r>
        <w:t>&gt;</w:t>
      </w:r>
      <w:r w:rsidR="004902B2" w:rsidRPr="008B451E">
        <w:t>seeds &lt;- c("No Seed", "SM", "6mer", "Off-6mer")</w:t>
      </w:r>
    </w:p>
    <w:p w14:paraId="1506C54A" w14:textId="1E89C952" w:rsidR="006A5A0A" w:rsidRPr="008B451E" w:rsidRDefault="008B451E" w:rsidP="00C42CD3">
      <w:pPr>
        <w:pStyle w:val="script"/>
      </w:pPr>
      <w:r>
        <w:lastRenderedPageBreak/>
        <w:t>&gt;</w:t>
      </w:r>
      <w:r w:rsidR="004902B2" w:rsidRPr="008B451E">
        <w:t>X &lt;- read.table("/directory/path/to/circR/output/file", sep=",", header = T) %&gt;% filter(Circ.Name == "</w:t>
      </w:r>
      <w:r w:rsidR="00D01A82" w:rsidRPr="008B451E">
        <w:t>circRNA_of_interest</w:t>
      </w:r>
      <w:r w:rsidR="004902B2" w:rsidRPr="008B451E">
        <w:t>") %&gt;%  filter(Software.Matched == "3") %&gt;% filter(!Seed.Category %in% seeds) %&gt;% filter(AGO == "Yes" | Validated == "Yes")</w:t>
      </w:r>
    </w:p>
    <w:p w14:paraId="39CC07CB" w14:textId="43D58D72" w:rsidR="0032490B" w:rsidRDefault="0032490B" w:rsidP="004902B2">
      <w:pPr>
        <w:pStyle w:val="Basic"/>
        <w:ind w:left="720" w:firstLine="0"/>
      </w:pPr>
    </w:p>
    <w:p w14:paraId="72A018F7" w14:textId="6D4BB714" w:rsidR="0032490B" w:rsidRPr="00C17B5B" w:rsidRDefault="0032490B" w:rsidP="00C17B5B">
      <w:pPr>
        <w:pStyle w:val="script"/>
        <w:rPr>
          <w:b/>
          <w:bCs/>
        </w:rPr>
      </w:pPr>
      <w:r w:rsidRPr="00C17B5B">
        <w:rPr>
          <w:b/>
          <w:bCs/>
        </w:rPr>
        <w:t># Filter according to the number of binding sites from TargetScan and miRanda</w:t>
      </w:r>
    </w:p>
    <w:p w14:paraId="09D1472F" w14:textId="12CCD448" w:rsidR="0032490B" w:rsidRPr="00C17B5B" w:rsidRDefault="0032490B" w:rsidP="00C17B5B">
      <w:pPr>
        <w:pStyle w:val="script"/>
        <w:rPr>
          <w:b/>
          <w:bCs/>
        </w:rPr>
      </w:pPr>
      <w:r w:rsidRPr="00C17B5B">
        <w:rPr>
          <w:b/>
          <w:bCs/>
        </w:rPr>
        <w:t>##Load Targetscan output file and add the number of binding sites</w:t>
      </w:r>
    </w:p>
    <w:p w14:paraId="10714A0F" w14:textId="3457C64E" w:rsidR="0032490B" w:rsidRDefault="00C42CD3" w:rsidP="00C42CD3">
      <w:pPr>
        <w:pStyle w:val="script"/>
      </w:pPr>
      <w:r>
        <w:t>&gt;</w:t>
      </w:r>
      <w:r w:rsidR="0032490B">
        <w:t>X_1 &lt;- read.table("</w:t>
      </w:r>
      <w:r w:rsidR="0032490B" w:rsidRPr="00C42CD3">
        <w:t>TS_TMP_</w:t>
      </w:r>
      <w:r w:rsidR="00B464A0">
        <w:t>(file)</w:t>
      </w:r>
      <w:r w:rsidR="0032490B" w:rsidRPr="00C42CD3">
        <w:t>.txt</w:t>
      </w:r>
      <w:r w:rsidR="0032490B">
        <w:t>", sep = "\t", header = T)</w:t>
      </w:r>
    </w:p>
    <w:p w14:paraId="6532E7E1" w14:textId="2F3FBC08" w:rsidR="0032490B" w:rsidRDefault="00C42CD3" w:rsidP="00C42CD3">
      <w:pPr>
        <w:pStyle w:val="script"/>
      </w:pPr>
      <w:r>
        <w:t>&gt;</w:t>
      </w:r>
      <w:r w:rsidR="0032490B">
        <w:t>X_1$miRNA_family_ID_1 &lt;- paste("hsa-", X_1$miRNA_family_ID, sep = "")</w:t>
      </w:r>
    </w:p>
    <w:p w14:paraId="4B5A5A4B" w14:textId="1E724DCF" w:rsidR="0032490B" w:rsidRDefault="00C42CD3" w:rsidP="00C42CD3">
      <w:pPr>
        <w:pStyle w:val="script"/>
      </w:pPr>
      <w:r>
        <w:t>&gt;</w:t>
      </w:r>
      <w:r w:rsidR="0032490B">
        <w:t>X_1_table &lt;- table(X_1$miRNA_family_ID_1) %&gt;% as.data.frame()</w:t>
      </w:r>
    </w:p>
    <w:p w14:paraId="317C1387" w14:textId="6182DA74" w:rsidR="0032490B" w:rsidRDefault="00C42CD3" w:rsidP="00C42CD3">
      <w:pPr>
        <w:pStyle w:val="script"/>
      </w:pPr>
      <w:r>
        <w:t>&gt;</w:t>
      </w:r>
      <w:r w:rsidR="0032490B">
        <w:t>Z &lt;- X_1_table[which(X_1_table$Var1 %in% X$miRNA.Name),]</w:t>
      </w:r>
    </w:p>
    <w:p w14:paraId="0005EAE1" w14:textId="2282FD31" w:rsidR="0032490B" w:rsidRDefault="00C42CD3" w:rsidP="00C42CD3">
      <w:pPr>
        <w:pStyle w:val="script"/>
      </w:pPr>
      <w:r>
        <w:t>&gt;</w:t>
      </w:r>
      <w:r w:rsidR="0032490B">
        <w:t>Z &lt;- Z[match(X$miRNA.Name, Z$Var1),]</w:t>
      </w:r>
    </w:p>
    <w:p w14:paraId="7E105C20" w14:textId="087974DB" w:rsidR="0032490B" w:rsidRDefault="00C42CD3" w:rsidP="00C42CD3">
      <w:pPr>
        <w:pStyle w:val="script"/>
      </w:pPr>
      <w:r>
        <w:t>&gt;</w:t>
      </w:r>
      <w:r w:rsidR="0032490B">
        <w:t>X$TS_Freq &lt;- Z$Freq</w:t>
      </w:r>
    </w:p>
    <w:p w14:paraId="49AEA6EC" w14:textId="77777777" w:rsidR="0032490B" w:rsidRDefault="0032490B" w:rsidP="0032490B">
      <w:pPr>
        <w:pStyle w:val="Basic"/>
        <w:ind w:left="284"/>
      </w:pPr>
    </w:p>
    <w:p w14:paraId="4C468F63" w14:textId="4780D416" w:rsidR="0032490B" w:rsidRPr="00C17B5B" w:rsidRDefault="0032490B" w:rsidP="00C17B5B">
      <w:pPr>
        <w:pStyle w:val="script"/>
        <w:rPr>
          <w:b/>
          <w:bCs/>
        </w:rPr>
      </w:pPr>
      <w:r w:rsidRPr="00C17B5B">
        <w:rPr>
          <w:b/>
          <w:bCs/>
        </w:rPr>
        <w:t>##</w:t>
      </w:r>
      <w:r w:rsidR="001E0F2D" w:rsidRPr="00C17B5B">
        <w:rPr>
          <w:b/>
          <w:bCs/>
        </w:rPr>
        <w:t xml:space="preserve"> </w:t>
      </w:r>
      <w:r w:rsidR="00AB7CC1" w:rsidRPr="00C17B5B">
        <w:rPr>
          <w:b/>
          <w:bCs/>
        </w:rPr>
        <w:t>Parse and load</w:t>
      </w:r>
      <w:r w:rsidR="001E0F2D" w:rsidRPr="00C17B5B">
        <w:rPr>
          <w:b/>
          <w:bCs/>
        </w:rPr>
        <w:t xml:space="preserve"> miRanda output file </w:t>
      </w:r>
      <w:r w:rsidR="00AB7CC1" w:rsidRPr="00C17B5B">
        <w:rPr>
          <w:b/>
          <w:bCs/>
        </w:rPr>
        <w:t xml:space="preserve">to </w:t>
      </w:r>
      <w:r w:rsidR="001E0F2D" w:rsidRPr="00C17B5B">
        <w:rPr>
          <w:b/>
          <w:bCs/>
        </w:rPr>
        <w:t>add the number of binding sites</w:t>
      </w:r>
    </w:p>
    <w:p w14:paraId="562BB50C" w14:textId="27313653" w:rsidR="00B464A0" w:rsidRPr="00C42CD3" w:rsidRDefault="00B464A0" w:rsidP="00C42CD3">
      <w:pPr>
        <w:pStyle w:val="script"/>
      </w:pPr>
      <w:r>
        <w:t>$</w:t>
      </w:r>
      <w:r w:rsidR="00AB7CC1">
        <w:t xml:space="preserve"> </w:t>
      </w:r>
      <w:r w:rsidR="00AB7CC1" w:rsidRPr="00AB7CC1">
        <w:t>grep "&gt;&gt;" mir_TMP_</w:t>
      </w:r>
      <w:r w:rsidR="00AB7CC1">
        <w:t>*</w:t>
      </w:r>
      <w:r w:rsidR="00AB7CC1" w:rsidRPr="00AB7CC1">
        <w:t xml:space="preserve">.txt | sed 's/&gt;&gt;//g' &gt; </w:t>
      </w:r>
      <w:bookmarkStart w:id="5" w:name="_Hlk108994799"/>
      <w:r w:rsidR="00AB7CC1">
        <w:t>parsed_miRanda_filename</w:t>
      </w:r>
      <w:bookmarkEnd w:id="5"/>
    </w:p>
    <w:p w14:paraId="4A1E5829" w14:textId="5656F59E" w:rsidR="001064C3" w:rsidRDefault="001064C3" w:rsidP="00C42CD3">
      <w:pPr>
        <w:pStyle w:val="script"/>
      </w:pPr>
      <w:r>
        <w:t>$ R</w:t>
      </w:r>
    </w:p>
    <w:p w14:paraId="49F7B922" w14:textId="2C1AB7EF" w:rsidR="0032490B" w:rsidRDefault="001064C3" w:rsidP="00C42CD3">
      <w:pPr>
        <w:pStyle w:val="script"/>
      </w:pPr>
      <w:r>
        <w:t>&gt;</w:t>
      </w:r>
      <w:r w:rsidR="0032490B">
        <w:t>X_2 &lt;- read.delim("</w:t>
      </w:r>
      <w:r w:rsidR="00AB7CC1">
        <w:t xml:space="preserve">parsed_miRanda_filename </w:t>
      </w:r>
      <w:r w:rsidR="0032490B">
        <w:t>", header = F)</w:t>
      </w:r>
    </w:p>
    <w:p w14:paraId="181EBA09" w14:textId="46B180B6" w:rsidR="0032490B" w:rsidRDefault="001064C3" w:rsidP="00C42CD3">
      <w:pPr>
        <w:pStyle w:val="script"/>
      </w:pPr>
      <w:r>
        <w:t>&gt;</w:t>
      </w:r>
      <w:r w:rsidR="0032490B">
        <w:t>colnames(X_2) &lt;- c("Seq1","Seq2","Tot Score","Tot Energy","Max Score","Max Energy","Strand","Len1","Len2","Positions")</w:t>
      </w:r>
    </w:p>
    <w:p w14:paraId="6DD3B60C" w14:textId="7166F9DE" w:rsidR="0032490B" w:rsidRDefault="001064C3" w:rsidP="00C42CD3">
      <w:pPr>
        <w:pStyle w:val="script"/>
      </w:pPr>
      <w:r>
        <w:t>&gt;</w:t>
      </w:r>
      <w:r w:rsidR="0032490B">
        <w:t>X_2$Number_ofBindingSites &lt;- sapply(strsplit(X_2$Positions, " "), length)</w:t>
      </w:r>
    </w:p>
    <w:p w14:paraId="703AD7E8" w14:textId="6E3FBFA6" w:rsidR="0032490B" w:rsidRDefault="001064C3" w:rsidP="00C42CD3">
      <w:pPr>
        <w:pStyle w:val="script"/>
      </w:pPr>
      <w:r>
        <w:t>&gt;</w:t>
      </w:r>
      <w:r w:rsidR="0032490B">
        <w:t>X_2$Number_ofBindingSites &lt;- as.numeric(X_2$Number_ofBindingSites) - 1</w:t>
      </w:r>
    </w:p>
    <w:p w14:paraId="1C79DC57" w14:textId="2763E964" w:rsidR="0032490B" w:rsidRDefault="001064C3" w:rsidP="00C42CD3">
      <w:pPr>
        <w:pStyle w:val="script"/>
      </w:pPr>
      <w:r>
        <w:lastRenderedPageBreak/>
        <w:t>&gt;</w:t>
      </w:r>
      <w:r w:rsidR="0032490B">
        <w:t>Z_1 &lt;- X_2[which(X_2$Seq1 %in% X$miRNA.Name),]</w:t>
      </w:r>
    </w:p>
    <w:p w14:paraId="0A06AF3B" w14:textId="25E9090E" w:rsidR="0032490B" w:rsidRDefault="001064C3" w:rsidP="00C42CD3">
      <w:pPr>
        <w:pStyle w:val="script"/>
      </w:pPr>
      <w:r>
        <w:t>&gt;</w:t>
      </w:r>
      <w:r w:rsidR="0032490B">
        <w:t>Z_1 &lt;- Z_1[match(X$miRNA.Name, Z_1$Seq1),]</w:t>
      </w:r>
    </w:p>
    <w:p w14:paraId="43887F24" w14:textId="41D9B21C" w:rsidR="0032490B" w:rsidRDefault="001064C3" w:rsidP="00C42CD3">
      <w:pPr>
        <w:pStyle w:val="script"/>
      </w:pPr>
      <w:r>
        <w:t>&gt;</w:t>
      </w:r>
      <w:r w:rsidR="0032490B">
        <w:t>X$mir_Freq &lt;- Z_1$Number_ofBindingSites</w:t>
      </w:r>
    </w:p>
    <w:p w14:paraId="392AC151" w14:textId="35D32142" w:rsidR="001E0F2D" w:rsidRDefault="001E0F2D" w:rsidP="0032490B">
      <w:pPr>
        <w:pStyle w:val="Basic"/>
        <w:spacing w:line="240" w:lineRule="auto"/>
        <w:ind w:left="284"/>
      </w:pPr>
    </w:p>
    <w:p w14:paraId="7FAFA8C1" w14:textId="20AFA12D" w:rsidR="001E0F2D" w:rsidRPr="00C17B5B" w:rsidRDefault="001E0F2D" w:rsidP="00C17B5B">
      <w:pPr>
        <w:pStyle w:val="script"/>
        <w:rPr>
          <w:b/>
          <w:bCs/>
        </w:rPr>
      </w:pPr>
      <w:r w:rsidRPr="00C17B5B">
        <w:rPr>
          <w:b/>
          <w:bCs/>
        </w:rPr>
        <w:t>## Filter the number of binding sites and write the circRNA-miRNA file</w:t>
      </w:r>
    </w:p>
    <w:p w14:paraId="7625478A" w14:textId="5433FE00" w:rsidR="001E0F2D" w:rsidRDefault="000813C6" w:rsidP="00C42CD3">
      <w:pPr>
        <w:pStyle w:val="script"/>
      </w:pPr>
      <w:r>
        <w:t>&gt;</w:t>
      </w:r>
      <w:r w:rsidR="001E0F2D">
        <w:t>X &lt;- X %&gt;% filter(TS_Freq &gt;= 2) %&gt;% filter(mir_Freq &gt;= 2)</w:t>
      </w:r>
    </w:p>
    <w:p w14:paraId="3F915018" w14:textId="7438125B" w:rsidR="001E0F2D" w:rsidRPr="00C42CD3" w:rsidRDefault="000813C6" w:rsidP="00C42CD3">
      <w:pPr>
        <w:pStyle w:val="script"/>
        <w:rPr>
          <w:shd w:val="clear" w:color="auto" w:fill="auto"/>
        </w:rPr>
      </w:pPr>
      <w:r>
        <w:t>&gt;</w:t>
      </w:r>
      <w:r w:rsidR="001E0F2D">
        <w:t>write.table(X, file = "</w:t>
      </w:r>
      <w:r w:rsidR="001E0F2D" w:rsidRPr="00C42CD3">
        <w:t>name_of_file.txt</w:t>
      </w:r>
      <w:r w:rsidR="001E0F2D">
        <w:t>", col.names = T, row.names = F ,quote = F, sep = "\t")</w:t>
      </w:r>
    </w:p>
    <w:p w14:paraId="78C9BD64" w14:textId="6014D032" w:rsidR="006A5A0A" w:rsidRPr="006A5A0A" w:rsidRDefault="006A5A0A" w:rsidP="00C42CD3">
      <w:pPr>
        <w:spacing w:line="480" w:lineRule="auto"/>
        <w:ind w:left="720"/>
        <w:rPr>
          <w:rFonts w:cstheme="minorHAnsi"/>
          <w:lang w:val="en-US"/>
        </w:rPr>
      </w:pPr>
    </w:p>
    <w:p w14:paraId="1536EFDB" w14:textId="459A936C" w:rsidR="00075FCE" w:rsidRPr="001B6125" w:rsidRDefault="001B6125" w:rsidP="00C42CD3">
      <w:pPr>
        <w:rPr>
          <w:szCs w:val="24"/>
        </w:rPr>
      </w:pPr>
      <w:r>
        <w:rPr>
          <w:rFonts w:cstheme="minorHAnsi"/>
          <w:lang w:val="en-US"/>
        </w:rPr>
        <w:t>4</w:t>
      </w:r>
      <w:r w:rsidRPr="001B6125">
        <w:rPr>
          <w:rFonts w:cstheme="minorHAnsi"/>
          <w:lang w:val="en-US"/>
        </w:rPr>
        <w:t>.</w:t>
      </w:r>
      <w:r>
        <w:rPr>
          <w:rFonts w:cstheme="minorHAnsi"/>
          <w:lang w:val="en-US"/>
        </w:rPr>
        <w:t xml:space="preserve">   </w:t>
      </w:r>
      <w:r w:rsidR="00660BE3" w:rsidRPr="001B6125">
        <w:rPr>
          <w:szCs w:val="24"/>
        </w:rPr>
        <w:t xml:space="preserve">For the GO and KEGG enrichment of </w:t>
      </w:r>
      <w:r w:rsidR="00075FCE" w:rsidRPr="001B6125">
        <w:rPr>
          <w:szCs w:val="24"/>
        </w:rPr>
        <w:t>mRNA</w:t>
      </w:r>
    </w:p>
    <w:p w14:paraId="429CB1F1" w14:textId="471FD845" w:rsidR="00075FCE" w:rsidRPr="00660BE3" w:rsidRDefault="00660BE3" w:rsidP="007553B5">
      <w:pPr>
        <w:spacing w:line="480" w:lineRule="auto"/>
        <w:ind w:firstLine="284"/>
        <w:rPr>
          <w:szCs w:val="24"/>
        </w:rPr>
      </w:pPr>
      <w:r>
        <w:rPr>
          <w:szCs w:val="24"/>
        </w:rPr>
        <w:t>Use</w:t>
      </w:r>
      <w:r w:rsidR="00075FCE" w:rsidRPr="00660BE3">
        <w:rPr>
          <w:szCs w:val="24"/>
        </w:rPr>
        <w:t xml:space="preserve"> Rstudio </w:t>
      </w:r>
      <w:r w:rsidR="0044005E">
        <w:rPr>
          <w:szCs w:val="24"/>
        </w:rPr>
        <w:t xml:space="preserve">to </w:t>
      </w:r>
      <w:r w:rsidR="00075FCE" w:rsidRPr="00660BE3">
        <w:rPr>
          <w:szCs w:val="24"/>
        </w:rPr>
        <w:t xml:space="preserve">convert the mRNAs </w:t>
      </w:r>
      <w:r w:rsidR="001B284D">
        <w:rPr>
          <w:szCs w:val="24"/>
        </w:rPr>
        <w:t>Ensembl ID to</w:t>
      </w:r>
      <w:r w:rsidR="00075FCE" w:rsidRPr="00660BE3">
        <w:rPr>
          <w:szCs w:val="24"/>
        </w:rPr>
        <w:t xml:space="preserve"> EntrezID by:</w:t>
      </w:r>
    </w:p>
    <w:p w14:paraId="710D0BE7" w14:textId="2E2B231F" w:rsidR="001B284D" w:rsidRPr="00C42CD3" w:rsidRDefault="001B284D" w:rsidP="00C42CD3">
      <w:pPr>
        <w:pStyle w:val="script"/>
      </w:pPr>
      <w:r w:rsidRPr="00C42CD3">
        <w:t>$ R</w:t>
      </w:r>
    </w:p>
    <w:p w14:paraId="106355C7" w14:textId="63E01140" w:rsidR="00075FCE" w:rsidRPr="00C42CD3" w:rsidRDefault="001B284D" w:rsidP="00C42CD3">
      <w:pPr>
        <w:pStyle w:val="script"/>
      </w:pPr>
      <w:r w:rsidRPr="00C42CD3">
        <w:t>&gt;</w:t>
      </w:r>
      <w:r w:rsidR="00A60D43" w:rsidRPr="00C42CD3">
        <w:t xml:space="preserve">circ_GO </w:t>
      </w:r>
      <w:r w:rsidR="00075FCE" w:rsidRPr="00C42CD3">
        <w:t xml:space="preserve">&lt;- </w:t>
      </w:r>
      <w:r w:rsidR="00A60D43" w:rsidRPr="00C42CD3">
        <w:t>read.delim2((‘/directory/path/to/circBase_circRNA.txt', header = T, sep=”\t”)</w:t>
      </w:r>
    </w:p>
    <w:p w14:paraId="67AF0A05" w14:textId="43D59CA9" w:rsidR="00075FCE" w:rsidRPr="001B284D" w:rsidRDefault="001B284D" w:rsidP="00C42CD3">
      <w:pPr>
        <w:pStyle w:val="script"/>
      </w:pPr>
      <w:r w:rsidRPr="00C42CD3">
        <w:t>&gt;</w:t>
      </w:r>
      <w:r w:rsidR="00075FCE" w:rsidRPr="00C42CD3">
        <w:t>gene.df_mRNA &lt;- bitr(</w:t>
      </w:r>
      <w:r w:rsidR="00A60D43" w:rsidRPr="00C42CD3">
        <w:t>circ_GO$gene_name</w:t>
      </w:r>
      <w:r w:rsidR="00075FCE" w:rsidRPr="00C42CD3">
        <w:t>, fromType = "ENTREZID", toType = c</w:t>
      </w:r>
      <w:r w:rsidR="00A60D43" w:rsidRPr="00C42CD3">
        <w:t xml:space="preserve"> "ENSEMBL","ENTREZID"</w:t>
      </w:r>
      <w:r w:rsidR="00075FCE" w:rsidRPr="00C42CD3">
        <w:t>), OrgDb = org.Hs.eg.db)</w:t>
      </w:r>
    </w:p>
    <w:p w14:paraId="41206098" w14:textId="51F6BF6A" w:rsidR="00075FCE" w:rsidRPr="00660BE3" w:rsidRDefault="001B284D" w:rsidP="007553B5">
      <w:pPr>
        <w:spacing w:line="480" w:lineRule="auto"/>
        <w:ind w:firstLine="284"/>
        <w:rPr>
          <w:szCs w:val="24"/>
        </w:rPr>
      </w:pPr>
      <w:r>
        <w:rPr>
          <w:szCs w:val="24"/>
        </w:rPr>
        <w:t>R</w:t>
      </w:r>
      <w:r w:rsidR="00075FCE" w:rsidRPr="00660BE3">
        <w:rPr>
          <w:szCs w:val="24"/>
        </w:rPr>
        <w:t>un GO and KEGG enrichment</w:t>
      </w:r>
      <w:r w:rsidR="00C42CD3">
        <w:rPr>
          <w:szCs w:val="24"/>
        </w:rPr>
        <w:t>:</w:t>
      </w:r>
    </w:p>
    <w:p w14:paraId="469079AA" w14:textId="6B42A219" w:rsidR="001B284D" w:rsidRDefault="001B284D" w:rsidP="00C42CD3">
      <w:pPr>
        <w:pStyle w:val="script"/>
      </w:pPr>
      <w:r w:rsidRPr="001B284D">
        <w:t>$ R</w:t>
      </w:r>
    </w:p>
    <w:p w14:paraId="76518AE5" w14:textId="568A0874" w:rsidR="00A60D43" w:rsidRPr="00C17B5B" w:rsidRDefault="00A60D43" w:rsidP="00C42CD3">
      <w:pPr>
        <w:pStyle w:val="script"/>
        <w:rPr>
          <w:b/>
          <w:bCs/>
        </w:rPr>
      </w:pPr>
      <w:r w:rsidRPr="00C17B5B">
        <w:rPr>
          <w:b/>
          <w:bCs/>
        </w:rPr>
        <w:t>#GO</w:t>
      </w:r>
    </w:p>
    <w:p w14:paraId="12268DF3" w14:textId="697720D4" w:rsidR="00075FCE" w:rsidRDefault="001B284D" w:rsidP="00C42CD3">
      <w:pPr>
        <w:pStyle w:val="script"/>
      </w:pPr>
      <w:r w:rsidRPr="001B284D">
        <w:t>&gt;</w:t>
      </w:r>
      <w:r w:rsidR="00075FCE" w:rsidRPr="001B284D">
        <w:t>GO_res &lt;-enrichGO(gene.df_mRNA $ENTREZID, keyType = "ENTREZID", org.Hs.eg.db, ont = "All", pvalueCutoff = 0.</w:t>
      </w:r>
      <w:r w:rsidR="00A60D43" w:rsidRPr="001B284D">
        <w:t>0</w:t>
      </w:r>
      <w:r w:rsidR="00A60D43">
        <w:t>1</w:t>
      </w:r>
      <w:r w:rsidR="00075FCE" w:rsidRPr="001B284D">
        <w:t xml:space="preserve">, pAdjustMethod = </w:t>
      </w:r>
      <w:r w:rsidR="00A60D43">
        <w:t>“</w:t>
      </w:r>
      <w:r w:rsidR="00075FCE" w:rsidRPr="001B284D">
        <w:t>BH</w:t>
      </w:r>
      <w:r w:rsidR="00A60D43">
        <w:t>”</w:t>
      </w:r>
      <w:r w:rsidR="00075FCE" w:rsidRPr="001B284D">
        <w:t>, qvalueCutoff = 0.05</w:t>
      </w:r>
      <w:r w:rsidR="00A60D43">
        <w:t>, readable=F</w:t>
      </w:r>
      <w:r w:rsidR="00075FCE" w:rsidRPr="001B284D">
        <w:t>)</w:t>
      </w:r>
    </w:p>
    <w:p w14:paraId="27831850" w14:textId="7BE1F8BB" w:rsidR="00A60D43" w:rsidRPr="00C17B5B" w:rsidRDefault="00A60D43" w:rsidP="00C42CD3">
      <w:pPr>
        <w:pStyle w:val="script"/>
        <w:rPr>
          <w:b/>
          <w:bCs/>
        </w:rPr>
      </w:pPr>
      <w:r w:rsidRPr="00C17B5B">
        <w:rPr>
          <w:b/>
          <w:bCs/>
        </w:rPr>
        <w:t>#KEGG</w:t>
      </w:r>
    </w:p>
    <w:p w14:paraId="49CD7722" w14:textId="021A1F33" w:rsidR="00600C55" w:rsidRDefault="001B284D" w:rsidP="00C42CD3">
      <w:pPr>
        <w:pStyle w:val="script"/>
      </w:pPr>
      <w:r w:rsidRPr="001B284D">
        <w:t>&gt;</w:t>
      </w:r>
      <w:r w:rsidR="00C42CD3">
        <w:t>keg_res</w:t>
      </w:r>
      <w:r w:rsidR="00075FCE" w:rsidRPr="001B284D">
        <w:t xml:space="preserve"> &lt;- enrichKEGG(gene.df_mRNA $ENTREZID, organism="hsa", keyType="kegg", pvalueCutoff = 0.05, pAdjustMethod = "BH", qvalueCutoff = 0.05)</w:t>
      </w:r>
    </w:p>
    <w:p w14:paraId="1AC40D4B" w14:textId="2795B86C" w:rsidR="00A60D43" w:rsidRPr="00C17B5B" w:rsidRDefault="00A60D43" w:rsidP="00C42CD3">
      <w:pPr>
        <w:pStyle w:val="script"/>
        <w:rPr>
          <w:b/>
          <w:bCs/>
        </w:rPr>
      </w:pPr>
      <w:r w:rsidRPr="00C17B5B">
        <w:rPr>
          <w:b/>
          <w:bCs/>
        </w:rPr>
        <w:lastRenderedPageBreak/>
        <w:t>#</w:t>
      </w:r>
      <w:r w:rsidR="00937EC0" w:rsidRPr="00C17B5B">
        <w:rPr>
          <w:b/>
          <w:bCs/>
        </w:rPr>
        <w:t>#Convert to entrez ID to gene names</w:t>
      </w:r>
    </w:p>
    <w:p w14:paraId="2BACA2AE" w14:textId="10D80D0F" w:rsidR="00A60D43" w:rsidRPr="001B284D" w:rsidRDefault="00A60D43" w:rsidP="00C42CD3">
      <w:pPr>
        <w:pStyle w:val="script"/>
      </w:pPr>
      <w:r>
        <w:t>&gt;</w:t>
      </w:r>
      <w:r w:rsidRPr="00A60D43">
        <w:t>keg_res &lt;- setReadable(keg_res, OrgDb = org.Hs.eg.db, keyType="ENTREZID")</w:t>
      </w:r>
    </w:p>
    <w:sectPr w:rsidR="00A60D43" w:rsidRPr="001B284D" w:rsidSect="00C42CD3"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9C2C4" w14:textId="77777777" w:rsidR="00D95E6B" w:rsidRDefault="00D95E6B" w:rsidP="00D735DB">
      <w:pPr>
        <w:spacing w:after="0" w:line="240" w:lineRule="auto"/>
      </w:pPr>
      <w:r>
        <w:separator/>
      </w:r>
    </w:p>
  </w:endnote>
  <w:endnote w:type="continuationSeparator" w:id="0">
    <w:p w14:paraId="41434BCE" w14:textId="77777777" w:rsidR="00D95E6B" w:rsidRDefault="00D95E6B" w:rsidP="00D7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E558B" w14:textId="77777777" w:rsidR="00D95E6B" w:rsidRDefault="00D95E6B" w:rsidP="00D735DB">
      <w:pPr>
        <w:spacing w:after="0" w:line="240" w:lineRule="auto"/>
      </w:pPr>
      <w:r>
        <w:separator/>
      </w:r>
    </w:p>
  </w:footnote>
  <w:footnote w:type="continuationSeparator" w:id="0">
    <w:p w14:paraId="76A7934B" w14:textId="77777777" w:rsidR="00D95E6B" w:rsidRDefault="00D95E6B" w:rsidP="00D735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AB0"/>
    <w:multiLevelType w:val="multilevel"/>
    <w:tmpl w:val="9968C0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D6735CC"/>
    <w:multiLevelType w:val="multilevel"/>
    <w:tmpl w:val="0CD801CA"/>
    <w:lvl w:ilvl="0">
      <w:start w:val="5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44" w:hanging="444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DFD0CBC"/>
    <w:multiLevelType w:val="multilevel"/>
    <w:tmpl w:val="0D2C99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C8442A4"/>
    <w:multiLevelType w:val="multilevel"/>
    <w:tmpl w:val="4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CE7264B"/>
    <w:multiLevelType w:val="multilevel"/>
    <w:tmpl w:val="05E20F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512239E5"/>
    <w:multiLevelType w:val="multilevel"/>
    <w:tmpl w:val="E7C2C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5EB35026"/>
    <w:multiLevelType w:val="hybridMultilevel"/>
    <w:tmpl w:val="BA2CDB9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AC62CB02">
      <w:start w:val="1"/>
      <w:numFmt w:val="decimal"/>
      <w:lvlText w:val="%2."/>
      <w:lvlJc w:val="left"/>
      <w:pPr>
        <w:ind w:left="1440" w:hanging="360"/>
      </w:pPr>
      <w:rPr>
        <w:i w:val="0"/>
        <w:iCs w:val="0"/>
      </w:rPr>
    </w:lvl>
    <w:lvl w:ilvl="2" w:tplc="0A4084B8">
      <w:start w:val="1"/>
      <w:numFmt w:val="lowerRoman"/>
      <w:lvlText w:val="%3."/>
      <w:lvlJc w:val="right"/>
      <w:pPr>
        <w:ind w:left="2165" w:hanging="180"/>
      </w:pPr>
      <w:rPr>
        <w:i w:val="0"/>
        <w:iCs w:val="0"/>
      </w:rPr>
    </w:lvl>
    <w:lvl w:ilvl="3" w:tplc="5B6811A4">
      <w:start w:val="1"/>
      <w:numFmt w:val="lowerLetter"/>
      <w:lvlText w:val="%4)"/>
      <w:lvlJc w:val="left"/>
      <w:pPr>
        <w:ind w:left="2160" w:hanging="360"/>
      </w:pPr>
      <w:rPr>
        <w:i w:val="0"/>
        <w:iCs w:val="0"/>
      </w:rPr>
    </w:lvl>
    <w:lvl w:ilvl="4" w:tplc="04090001">
      <w:start w:val="1"/>
      <w:numFmt w:val="bullet"/>
      <w:lvlText w:val=""/>
      <w:lvlJc w:val="left"/>
      <w:pPr>
        <w:ind w:left="2487" w:hanging="360"/>
      </w:pPr>
      <w:rPr>
        <w:rFonts w:ascii="Symbol" w:hAnsi="Symbol" w:hint="default"/>
      </w:rPr>
    </w:lvl>
    <w:lvl w:ilvl="5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2290F"/>
    <w:multiLevelType w:val="hybridMultilevel"/>
    <w:tmpl w:val="F7446D74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44090013">
      <w:start w:val="1"/>
      <w:numFmt w:val="upperRoman"/>
      <w:lvlText w:val="%3."/>
      <w:lvlJc w:val="right"/>
      <w:pPr>
        <w:ind w:left="2700" w:hanging="360"/>
      </w:pPr>
    </w:lvl>
    <w:lvl w:ilvl="3" w:tplc="4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0A350E"/>
    <w:multiLevelType w:val="hybridMultilevel"/>
    <w:tmpl w:val="05FE364A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44090013">
      <w:start w:val="1"/>
      <w:numFmt w:val="upperRoman"/>
      <w:lvlText w:val="%3."/>
      <w:lvlJc w:val="right"/>
      <w:pPr>
        <w:ind w:left="2700" w:hanging="360"/>
      </w:p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5" w:tplc="4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06C1F4F"/>
    <w:multiLevelType w:val="multilevel"/>
    <w:tmpl w:val="A91C25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791B4F2B"/>
    <w:multiLevelType w:val="hybridMultilevel"/>
    <w:tmpl w:val="E1A62FBE"/>
    <w:lvl w:ilvl="0" w:tplc="6F1C07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7129696">
    <w:abstractNumId w:val="8"/>
  </w:num>
  <w:num w:numId="2" w16cid:durableId="973874792">
    <w:abstractNumId w:val="0"/>
  </w:num>
  <w:num w:numId="3" w16cid:durableId="1030566533">
    <w:abstractNumId w:val="7"/>
  </w:num>
  <w:num w:numId="4" w16cid:durableId="7880073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01440960">
    <w:abstractNumId w:val="1"/>
  </w:num>
  <w:num w:numId="6" w16cid:durableId="1836334445">
    <w:abstractNumId w:val="10"/>
  </w:num>
  <w:num w:numId="7" w16cid:durableId="1535147354">
    <w:abstractNumId w:val="6"/>
  </w:num>
  <w:num w:numId="8" w16cid:durableId="696662077">
    <w:abstractNumId w:val="3"/>
  </w:num>
  <w:num w:numId="9" w16cid:durableId="736172983">
    <w:abstractNumId w:val="9"/>
  </w:num>
  <w:num w:numId="10" w16cid:durableId="49040327">
    <w:abstractNumId w:val="5"/>
  </w:num>
  <w:num w:numId="11" w16cid:durableId="1187332476">
    <w:abstractNumId w:val="2"/>
  </w:num>
  <w:num w:numId="12" w16cid:durableId="8610135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14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sTQxMjM3MzYxtLBQ0lEKTi0uzszPAykwrAUAWjqHRywAAAA="/>
  </w:docVars>
  <w:rsids>
    <w:rsidRoot w:val="00D5470E"/>
    <w:rsid w:val="0001449F"/>
    <w:rsid w:val="000217E5"/>
    <w:rsid w:val="00075FCE"/>
    <w:rsid w:val="000813C6"/>
    <w:rsid w:val="00081CA5"/>
    <w:rsid w:val="000C7576"/>
    <w:rsid w:val="000D0814"/>
    <w:rsid w:val="000F3B1B"/>
    <w:rsid w:val="001064C3"/>
    <w:rsid w:val="001B284D"/>
    <w:rsid w:val="001B6125"/>
    <w:rsid w:val="001E0F2D"/>
    <w:rsid w:val="002116BA"/>
    <w:rsid w:val="00231F85"/>
    <w:rsid w:val="00263F2E"/>
    <w:rsid w:val="002A0928"/>
    <w:rsid w:val="002E1AFF"/>
    <w:rsid w:val="0032490B"/>
    <w:rsid w:val="00352EAF"/>
    <w:rsid w:val="00393C17"/>
    <w:rsid w:val="003A3893"/>
    <w:rsid w:val="003B1967"/>
    <w:rsid w:val="003B1DB8"/>
    <w:rsid w:val="003C34BC"/>
    <w:rsid w:val="003D7B32"/>
    <w:rsid w:val="003F4650"/>
    <w:rsid w:val="00403968"/>
    <w:rsid w:val="0041540A"/>
    <w:rsid w:val="0044005E"/>
    <w:rsid w:val="004902B2"/>
    <w:rsid w:val="004B3218"/>
    <w:rsid w:val="004C684B"/>
    <w:rsid w:val="004D7602"/>
    <w:rsid w:val="004E673D"/>
    <w:rsid w:val="005601B8"/>
    <w:rsid w:val="00597DF8"/>
    <w:rsid w:val="005C46BE"/>
    <w:rsid w:val="005C649D"/>
    <w:rsid w:val="00600C55"/>
    <w:rsid w:val="0063544F"/>
    <w:rsid w:val="00660BE3"/>
    <w:rsid w:val="00663FAB"/>
    <w:rsid w:val="00676EAD"/>
    <w:rsid w:val="006A5A0A"/>
    <w:rsid w:val="006D0A89"/>
    <w:rsid w:val="006E02F0"/>
    <w:rsid w:val="007050C1"/>
    <w:rsid w:val="00716319"/>
    <w:rsid w:val="00724045"/>
    <w:rsid w:val="00727ED5"/>
    <w:rsid w:val="007447B6"/>
    <w:rsid w:val="007553B5"/>
    <w:rsid w:val="0075594C"/>
    <w:rsid w:val="00782A85"/>
    <w:rsid w:val="00790674"/>
    <w:rsid w:val="007D334B"/>
    <w:rsid w:val="007D7C5F"/>
    <w:rsid w:val="007E3C24"/>
    <w:rsid w:val="007F5F98"/>
    <w:rsid w:val="00800EF0"/>
    <w:rsid w:val="00802EB5"/>
    <w:rsid w:val="008361CA"/>
    <w:rsid w:val="0084082F"/>
    <w:rsid w:val="008B451E"/>
    <w:rsid w:val="008E12CD"/>
    <w:rsid w:val="0092158E"/>
    <w:rsid w:val="00923896"/>
    <w:rsid w:val="00937EC0"/>
    <w:rsid w:val="009440E6"/>
    <w:rsid w:val="00A0167B"/>
    <w:rsid w:val="00A60D43"/>
    <w:rsid w:val="00A65FF6"/>
    <w:rsid w:val="00A675C4"/>
    <w:rsid w:val="00A90D0B"/>
    <w:rsid w:val="00AB1C5D"/>
    <w:rsid w:val="00AB7CC1"/>
    <w:rsid w:val="00B069B1"/>
    <w:rsid w:val="00B34D47"/>
    <w:rsid w:val="00B35386"/>
    <w:rsid w:val="00B464A0"/>
    <w:rsid w:val="00B54EFE"/>
    <w:rsid w:val="00B5642B"/>
    <w:rsid w:val="00B73177"/>
    <w:rsid w:val="00BE1389"/>
    <w:rsid w:val="00BF3F4D"/>
    <w:rsid w:val="00C026F4"/>
    <w:rsid w:val="00C17B5B"/>
    <w:rsid w:val="00C42CD3"/>
    <w:rsid w:val="00C50996"/>
    <w:rsid w:val="00C76138"/>
    <w:rsid w:val="00C97762"/>
    <w:rsid w:val="00CB3F40"/>
    <w:rsid w:val="00D01A82"/>
    <w:rsid w:val="00D16B2D"/>
    <w:rsid w:val="00D47B98"/>
    <w:rsid w:val="00D5470E"/>
    <w:rsid w:val="00D55364"/>
    <w:rsid w:val="00D668EB"/>
    <w:rsid w:val="00D735DB"/>
    <w:rsid w:val="00D81B4A"/>
    <w:rsid w:val="00D95E6B"/>
    <w:rsid w:val="00DC78FF"/>
    <w:rsid w:val="00DD63BA"/>
    <w:rsid w:val="00DD6C6E"/>
    <w:rsid w:val="00DE5A84"/>
    <w:rsid w:val="00E35003"/>
    <w:rsid w:val="00F24602"/>
    <w:rsid w:val="00F70004"/>
    <w:rsid w:val="00FB44E7"/>
    <w:rsid w:val="00FD5F83"/>
    <w:rsid w:val="00FE6EAF"/>
    <w:rsid w:val="00FE7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B7648"/>
  <w15:docId w15:val="{4FCE67A6-5731-4DDF-8F84-08E2D93D4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5DB"/>
  </w:style>
  <w:style w:type="paragraph" w:styleId="Heading1">
    <w:name w:val="heading 1"/>
    <w:basedOn w:val="Normal"/>
    <w:next w:val="Normal"/>
    <w:link w:val="Heading1Char"/>
    <w:uiPriority w:val="9"/>
    <w:qFormat/>
    <w:rsid w:val="00A90D0B"/>
    <w:pPr>
      <w:spacing w:line="480" w:lineRule="auto"/>
      <w:outlineLvl w:val="0"/>
    </w:pPr>
    <w:rPr>
      <w:rFonts w:cstheme="minorHAnsi"/>
      <w:b/>
      <w:bCs/>
      <w:sz w:val="36"/>
      <w:szCs w:val="36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35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5DB"/>
  </w:style>
  <w:style w:type="paragraph" w:styleId="Footer">
    <w:name w:val="footer"/>
    <w:basedOn w:val="Normal"/>
    <w:link w:val="FooterChar"/>
    <w:uiPriority w:val="99"/>
    <w:unhideWhenUsed/>
    <w:rsid w:val="00D735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5DB"/>
  </w:style>
  <w:style w:type="paragraph" w:styleId="ListParagraph">
    <w:name w:val="List Paragraph"/>
    <w:basedOn w:val="Normal"/>
    <w:uiPriority w:val="34"/>
    <w:qFormat/>
    <w:rsid w:val="00352EAF"/>
    <w:pPr>
      <w:ind w:left="720"/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00C55"/>
  </w:style>
  <w:style w:type="character" w:customStyle="1" w:styleId="DateChar">
    <w:name w:val="Date Char"/>
    <w:basedOn w:val="DefaultParagraphFont"/>
    <w:link w:val="Date"/>
    <w:uiPriority w:val="99"/>
    <w:semiHidden/>
    <w:rsid w:val="00600C55"/>
  </w:style>
  <w:style w:type="character" w:styleId="CommentReference">
    <w:name w:val="annotation reference"/>
    <w:basedOn w:val="DefaultParagraphFont"/>
    <w:uiPriority w:val="99"/>
    <w:semiHidden/>
    <w:unhideWhenUsed/>
    <w:rsid w:val="00C977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77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7762"/>
    <w:rPr>
      <w:sz w:val="20"/>
      <w:szCs w:val="20"/>
    </w:rPr>
  </w:style>
  <w:style w:type="paragraph" w:styleId="Revision">
    <w:name w:val="Revision"/>
    <w:hidden/>
    <w:uiPriority w:val="99"/>
    <w:semiHidden/>
    <w:rsid w:val="003A3893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8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893"/>
    <w:rPr>
      <w:b/>
      <w:bCs/>
      <w:sz w:val="20"/>
      <w:szCs w:val="20"/>
    </w:rPr>
  </w:style>
  <w:style w:type="paragraph" w:customStyle="1" w:styleId="Basic">
    <w:name w:val="Basic"/>
    <w:basedOn w:val="Normal"/>
    <w:link w:val="BasicChar"/>
    <w:qFormat/>
    <w:rsid w:val="00B54EFE"/>
    <w:pPr>
      <w:spacing w:line="480" w:lineRule="auto"/>
      <w:ind w:firstLine="284"/>
    </w:pPr>
    <w:rPr>
      <w:rFonts w:cstheme="minorHAnsi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F9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BasicChar">
    <w:name w:val="Basic Char"/>
    <w:basedOn w:val="DefaultParagraphFont"/>
    <w:link w:val="Basic"/>
    <w:rsid w:val="00B54EFE"/>
    <w:rPr>
      <w:rFonts w:cstheme="minorHAnsi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F98"/>
    <w:rPr>
      <w:rFonts w:ascii="Consolas" w:hAnsi="Consola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564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642B"/>
    <w:rPr>
      <w:color w:val="605E5C"/>
      <w:shd w:val="clear" w:color="auto" w:fill="E1DFDD"/>
    </w:rPr>
  </w:style>
  <w:style w:type="paragraph" w:customStyle="1" w:styleId="script">
    <w:name w:val="script"/>
    <w:basedOn w:val="Normal"/>
    <w:link w:val="scriptChar"/>
    <w:qFormat/>
    <w:rsid w:val="004D7602"/>
    <w:pPr>
      <w:spacing w:line="480" w:lineRule="auto"/>
      <w:ind w:left="720"/>
    </w:pPr>
    <w:rPr>
      <w:rFonts w:cstheme="minorHAnsi"/>
      <w:i/>
      <w:iCs/>
      <w:shd w:val="pct15" w:color="auto" w:fill="FFFFFF"/>
      <w:lang w:val="en-US"/>
    </w:rPr>
  </w:style>
  <w:style w:type="character" w:customStyle="1" w:styleId="scriptChar">
    <w:name w:val="script Char"/>
    <w:basedOn w:val="DefaultParagraphFont"/>
    <w:link w:val="script"/>
    <w:rsid w:val="004D7602"/>
    <w:rPr>
      <w:rFonts w:cstheme="minorHAnsi"/>
      <w:i/>
      <w:iCs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90D0B"/>
    <w:rPr>
      <w:rFonts w:cstheme="minorHAnsi"/>
      <w:b/>
      <w:bCs/>
      <w:sz w:val="36"/>
      <w:szCs w:val="36"/>
      <w:u w:val="singl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7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6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1205</Words>
  <Characters>687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m kaishen</dc:creator>
  <cp:keywords/>
  <dc:description/>
  <cp:lastModifiedBy>Amit  Krishnan</cp:lastModifiedBy>
  <cp:revision>4</cp:revision>
  <dcterms:created xsi:type="dcterms:W3CDTF">2022-07-18T03:35:00Z</dcterms:created>
  <dcterms:modified xsi:type="dcterms:W3CDTF">2022-09-27T10:51:00Z</dcterms:modified>
</cp:coreProperties>
</file>